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22827" w14:textId="77777777" w:rsidR="006060A1" w:rsidRDefault="0026672C" w:rsidP="00F05BF7">
      <w:pPr>
        <w:pStyle w:val="NoSpacing"/>
        <w:jc w:val="center"/>
        <w:rPr>
          <w:b/>
          <w:sz w:val="24"/>
          <w:szCs w:val="24"/>
        </w:rPr>
      </w:pPr>
      <w:r w:rsidRPr="00EF287F">
        <w:rPr>
          <w:b/>
          <w:noProof/>
          <w:sz w:val="24"/>
          <w:szCs w:val="24"/>
        </w:rPr>
        <w:drawing>
          <wp:inline distT="0" distB="0" distL="0" distR="0" wp14:anchorId="64AB7657" wp14:editId="20E7C771">
            <wp:extent cx="1028700" cy="1028700"/>
            <wp:effectExtent l="0" t="0" r="0" b="0"/>
            <wp:docPr id="1" name="Picture 1" descr="No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backgroun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B49BD" w14:textId="77777777" w:rsidR="006F2099" w:rsidRDefault="006F2099" w:rsidP="005E5760">
      <w:pPr>
        <w:pStyle w:val="NoSpacing"/>
        <w:rPr>
          <w:b/>
          <w:sz w:val="32"/>
          <w:szCs w:val="32"/>
        </w:rPr>
      </w:pPr>
    </w:p>
    <w:p w14:paraId="7DC8D550" w14:textId="77777777" w:rsidR="00EF287F" w:rsidRPr="005F087E" w:rsidRDefault="005E5760" w:rsidP="00C86072">
      <w:pPr>
        <w:pStyle w:val="NoSpacing"/>
        <w:numPr>
          <w:ilvl w:val="0"/>
          <w:numId w:val="7"/>
        </w:num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6060A1" w:rsidRPr="00312DC7">
        <w:rPr>
          <w:b/>
          <w:sz w:val="32"/>
          <w:szCs w:val="32"/>
        </w:rPr>
        <w:t xml:space="preserve">Annual </w:t>
      </w:r>
      <w:r w:rsidR="00EF287F">
        <w:rPr>
          <w:b/>
          <w:sz w:val="32"/>
          <w:szCs w:val="32"/>
        </w:rPr>
        <w:t>TACA Winter Retreat</w:t>
      </w:r>
      <w:r w:rsidR="005F087E">
        <w:rPr>
          <w:b/>
          <w:sz w:val="32"/>
          <w:szCs w:val="32"/>
        </w:rPr>
        <w:t xml:space="preserve"> Call for Proposal Template</w:t>
      </w:r>
    </w:p>
    <w:p w14:paraId="1CAC4F6E" w14:textId="77777777" w:rsidR="00E96410" w:rsidRDefault="00E96410" w:rsidP="006060A1">
      <w:pPr>
        <w:pStyle w:val="NoSpacing"/>
      </w:pPr>
    </w:p>
    <w:p w14:paraId="1970020F" w14:textId="77777777" w:rsidR="005E5760" w:rsidRDefault="005E5760" w:rsidP="006F2099">
      <w:pPr>
        <w:pStyle w:val="NoSpacing"/>
      </w:pPr>
      <w:r w:rsidRPr="00D70E56">
        <w:rPr>
          <w:b/>
          <w:u w:val="single"/>
        </w:rPr>
        <w:t>Headline:</w:t>
      </w:r>
      <w:r w:rsidRPr="00D70E56">
        <w:rPr>
          <w:b/>
        </w:rPr>
        <w:t xml:space="preserve"> </w:t>
      </w:r>
      <w:r>
        <w:t xml:space="preserve">The TACA Winter Retreat will be a place to share, learn, and grow as a practitioner in the field of providing high-quality alternative certification programming to the teacher candidates of Texas.  </w:t>
      </w:r>
    </w:p>
    <w:p w14:paraId="790BBDC8" w14:textId="77777777" w:rsidR="005E5760" w:rsidRDefault="005E5760" w:rsidP="006F2099">
      <w:pPr>
        <w:pStyle w:val="NoSpacing"/>
      </w:pPr>
    </w:p>
    <w:p w14:paraId="527C94AC" w14:textId="3B5EF84F" w:rsidR="00D70E56" w:rsidRDefault="005F087E" w:rsidP="006F2099">
      <w:pPr>
        <w:pStyle w:val="NoSpacing"/>
      </w:pPr>
      <w:r w:rsidRPr="00DA75A7">
        <w:t xml:space="preserve">TACA is currently </w:t>
      </w:r>
      <w:r w:rsidR="006060A1" w:rsidRPr="00DA75A7">
        <w:rPr>
          <w:b/>
        </w:rPr>
        <w:t>accept</w:t>
      </w:r>
      <w:r w:rsidRPr="00DA75A7">
        <w:rPr>
          <w:b/>
        </w:rPr>
        <w:t xml:space="preserve">ing </w:t>
      </w:r>
      <w:r w:rsidR="00C86072" w:rsidRPr="00DA75A7">
        <w:rPr>
          <w:b/>
        </w:rPr>
        <w:t xml:space="preserve">call for proposals for </w:t>
      </w:r>
      <w:r w:rsidR="00DA75A7" w:rsidRPr="00DA75A7">
        <w:rPr>
          <w:b/>
        </w:rPr>
        <w:t>w</w:t>
      </w:r>
      <w:r w:rsidR="00C86072" w:rsidRPr="00DA75A7">
        <w:rPr>
          <w:b/>
        </w:rPr>
        <w:t xml:space="preserve">orkshop </w:t>
      </w:r>
      <w:r w:rsidR="00DA75A7" w:rsidRPr="00DA75A7">
        <w:rPr>
          <w:rStyle w:val="Strong"/>
          <w:b w:val="0"/>
        </w:rPr>
        <w:t>s</w:t>
      </w:r>
      <w:r w:rsidR="006060A1" w:rsidRPr="00DA75A7">
        <w:rPr>
          <w:rStyle w:val="Strong"/>
          <w:b w:val="0"/>
        </w:rPr>
        <w:t>essions</w:t>
      </w:r>
      <w:r w:rsidR="006060A1" w:rsidRPr="00DA75A7">
        <w:rPr>
          <w:b/>
        </w:rPr>
        <w:t xml:space="preserve"> </w:t>
      </w:r>
      <w:r w:rsidR="00C86072" w:rsidRPr="00DA75A7">
        <w:rPr>
          <w:b/>
        </w:rPr>
        <w:t xml:space="preserve">that are application, and alternative certification program, focused. </w:t>
      </w:r>
      <w:r w:rsidR="00C86072">
        <w:t xml:space="preserve"> </w:t>
      </w:r>
      <w:r w:rsidR="00C86072" w:rsidRPr="00C86072">
        <w:rPr>
          <w:b/>
        </w:rPr>
        <w:t xml:space="preserve">Sessions </w:t>
      </w:r>
      <w:r w:rsidR="00DA75A7">
        <w:rPr>
          <w:b/>
        </w:rPr>
        <w:t>at this year’s TACA Winter Retreat will present</w:t>
      </w:r>
      <w:r w:rsidR="006060A1" w:rsidRPr="00C86072">
        <w:rPr>
          <w:b/>
        </w:rPr>
        <w:t xml:space="preserve"> best practices, research, theory, concepts, and technology</w:t>
      </w:r>
      <w:r w:rsidR="00C86072" w:rsidRPr="00C86072">
        <w:rPr>
          <w:b/>
        </w:rPr>
        <w:t xml:space="preserve">, </w:t>
      </w:r>
      <w:r w:rsidR="00DA75A7">
        <w:rPr>
          <w:b/>
        </w:rPr>
        <w:t>and must</w:t>
      </w:r>
      <w:r w:rsidR="00C86072" w:rsidRPr="00C86072">
        <w:rPr>
          <w:b/>
        </w:rPr>
        <w:t xml:space="preserve"> provide participants with opportunities to practice and apply those practices</w:t>
      </w:r>
      <w:r w:rsidR="004E239D">
        <w:rPr>
          <w:b/>
        </w:rPr>
        <w:t>.</w:t>
      </w:r>
      <w:r w:rsidR="00C86072">
        <w:t xml:space="preserve">  </w:t>
      </w:r>
      <w:r w:rsidR="006060A1" w:rsidRPr="00350FEF">
        <w:t xml:space="preserve">Sessions </w:t>
      </w:r>
      <w:r w:rsidR="006060A1">
        <w:t>ar</w:t>
      </w:r>
      <w:r w:rsidR="006060A1" w:rsidRPr="00350FEF">
        <w:t xml:space="preserve">e </w:t>
      </w:r>
      <w:r w:rsidR="00CA2321">
        <w:t>60-90</w:t>
      </w:r>
      <w:r w:rsidR="006060A1" w:rsidRPr="00350FEF">
        <w:t xml:space="preserve"> minutes long and </w:t>
      </w:r>
      <w:r w:rsidR="00DA75A7">
        <w:t>must</w:t>
      </w:r>
      <w:r w:rsidR="006060A1" w:rsidRPr="00350FEF">
        <w:t xml:space="preserve"> provide an opportunity for participants to</w:t>
      </w:r>
      <w:r w:rsidR="00C86072">
        <w:t xml:space="preserve"> practice the strategy/practice/concept</w:t>
      </w:r>
      <w:r w:rsidR="00DA75A7">
        <w:t xml:space="preserve">, </w:t>
      </w:r>
      <w:r w:rsidR="00C86072">
        <w:t>receive feedback</w:t>
      </w:r>
      <w:r w:rsidR="00DA75A7">
        <w:t xml:space="preserve"> in some form,</w:t>
      </w:r>
      <w:r w:rsidR="00C86072">
        <w:t xml:space="preserve"> and</w:t>
      </w:r>
      <w:r w:rsidR="006060A1" w:rsidRPr="00350FEF">
        <w:t xml:space="preserve"> ask questions.</w:t>
      </w:r>
      <w:r w:rsidR="00C86072">
        <w:t xml:space="preserve">  </w:t>
      </w:r>
    </w:p>
    <w:p w14:paraId="10605D6F" w14:textId="77777777" w:rsidR="006060A1" w:rsidRPr="005E5760" w:rsidRDefault="006060A1" w:rsidP="006060A1">
      <w:pPr>
        <w:pStyle w:val="NoSpacing"/>
      </w:pPr>
    </w:p>
    <w:p w14:paraId="5BED21B9" w14:textId="2F88B8D0" w:rsidR="005E5760" w:rsidRDefault="006F2099" w:rsidP="006060A1">
      <w:pPr>
        <w:pStyle w:val="NoSpacing"/>
        <w:rPr>
          <w:b/>
        </w:rPr>
      </w:pPr>
      <w:r w:rsidRPr="00EF2FF9">
        <w:rPr>
          <w:b/>
        </w:rPr>
        <w:t>Complete</w:t>
      </w:r>
      <w:r w:rsidR="006060A1" w:rsidRPr="00EF2FF9">
        <w:rPr>
          <w:b/>
        </w:rPr>
        <w:t xml:space="preserve"> the </w:t>
      </w:r>
      <w:r w:rsidR="005E5760" w:rsidRPr="00EF2FF9">
        <w:rPr>
          <w:b/>
        </w:rPr>
        <w:t>Call for Proposal Template below</w:t>
      </w:r>
      <w:r w:rsidR="006060A1" w:rsidRPr="00EF2FF9">
        <w:rPr>
          <w:b/>
        </w:rPr>
        <w:t xml:space="preserve">, </w:t>
      </w:r>
      <w:r w:rsidRPr="00EF2FF9">
        <w:rPr>
          <w:b/>
        </w:rPr>
        <w:t>review the scoring rubric,</w:t>
      </w:r>
      <w:r w:rsidR="005E5760" w:rsidRPr="00EF2FF9">
        <w:rPr>
          <w:b/>
        </w:rPr>
        <w:t xml:space="preserve"> and submit </w:t>
      </w:r>
      <w:r w:rsidR="00EF2FF9">
        <w:rPr>
          <w:b/>
        </w:rPr>
        <w:t>your version of this</w:t>
      </w:r>
      <w:r w:rsidR="005E5760" w:rsidRPr="00EF2FF9">
        <w:rPr>
          <w:b/>
        </w:rPr>
        <w:t xml:space="preserve"> </w:t>
      </w:r>
      <w:r w:rsidR="00EF2FF9">
        <w:rPr>
          <w:b/>
        </w:rPr>
        <w:t>Call for Proposal submission</w:t>
      </w:r>
      <w:r w:rsidR="005E5760" w:rsidRPr="00EF2FF9">
        <w:rPr>
          <w:b/>
        </w:rPr>
        <w:t xml:space="preserve"> </w:t>
      </w:r>
      <w:r w:rsidR="00EF2FF9" w:rsidRPr="00EF2FF9">
        <w:rPr>
          <w:b/>
        </w:rPr>
        <w:t>by email (as an attached Word document), as described below</w:t>
      </w:r>
      <w:r w:rsidR="00EF2FF9">
        <w:rPr>
          <w:b/>
        </w:rPr>
        <w:t xml:space="preserve">, </w:t>
      </w:r>
      <w:r w:rsidR="00EF2FF9" w:rsidRPr="00EF2FF9">
        <w:rPr>
          <w:b/>
          <w:u w:val="single"/>
        </w:rPr>
        <w:t>by December 1</w:t>
      </w:r>
      <w:r w:rsidR="00CA2321">
        <w:rPr>
          <w:b/>
          <w:u w:val="single"/>
        </w:rPr>
        <w:t>5</w:t>
      </w:r>
      <w:r w:rsidR="00EF2FF9" w:rsidRPr="00EF2FF9">
        <w:rPr>
          <w:b/>
          <w:u w:val="single"/>
          <w:vertAlign w:val="superscript"/>
        </w:rPr>
        <w:t>th</w:t>
      </w:r>
      <w:r w:rsidR="00EF2FF9" w:rsidRPr="00EF2FF9">
        <w:rPr>
          <w:b/>
          <w:u w:val="single"/>
        </w:rPr>
        <w:t>, 201</w:t>
      </w:r>
      <w:r w:rsidR="00CA2321">
        <w:rPr>
          <w:b/>
          <w:u w:val="single"/>
        </w:rPr>
        <w:t>9</w:t>
      </w:r>
      <w:r w:rsidR="00EF2FF9">
        <w:rPr>
          <w:b/>
        </w:rPr>
        <w:t>:</w:t>
      </w:r>
    </w:p>
    <w:p w14:paraId="33338B1A" w14:textId="77777777" w:rsidR="00EF2FF9" w:rsidRDefault="00EF2FF9" w:rsidP="006060A1">
      <w:pPr>
        <w:pStyle w:val="NoSpacing"/>
        <w:rPr>
          <w:b/>
        </w:rPr>
      </w:pPr>
    </w:p>
    <w:p w14:paraId="5B6C3691" w14:textId="062688EB" w:rsidR="00EF2FF9" w:rsidRDefault="00EF2FF9" w:rsidP="00EF2FF9">
      <w:pPr>
        <w:pStyle w:val="NoSpacing"/>
      </w:pPr>
      <w:r>
        <w:t>Email your proposal as an attachment to</w:t>
      </w:r>
      <w:r w:rsidR="00CC48A9">
        <w:t xml:space="preserve"> an email to</w:t>
      </w:r>
      <w:r>
        <w:t xml:space="preserve">:  </w:t>
      </w:r>
      <w:hyperlink r:id="rId8" w:history="1">
        <w:r w:rsidR="00CA2321" w:rsidRPr="00903E49">
          <w:rPr>
            <w:rStyle w:val="Hyperlink"/>
          </w:rPr>
          <w:t>president@texastaca.org</w:t>
        </w:r>
      </w:hyperlink>
      <w:r>
        <w:t>.  In the subject line of the email, include the lead presenter’s last name, the organization the lead presenter represents</w:t>
      </w:r>
      <w:r w:rsidR="00E824A2">
        <w:t>, and “TACA Winter Retreat Proposal Submission”, and</w:t>
      </w:r>
      <w:r>
        <w:t xml:space="preserve"> </w:t>
      </w:r>
      <w:r w:rsidRPr="00C01063">
        <w:rPr>
          <w:color w:val="FF0000"/>
        </w:rPr>
        <w:t>(</w:t>
      </w:r>
      <w:r w:rsidR="00E824A2">
        <w:rPr>
          <w:color w:val="FF0000"/>
        </w:rPr>
        <w:t>i.e.</w:t>
      </w:r>
      <w:r w:rsidRPr="00C01063">
        <w:rPr>
          <w:color w:val="FF0000"/>
        </w:rPr>
        <w:t xml:space="preserve">: </w:t>
      </w:r>
      <w:proofErr w:type="spellStart"/>
      <w:r w:rsidRPr="00C01063">
        <w:rPr>
          <w:color w:val="FF0000"/>
        </w:rPr>
        <w:t>Smith</w:t>
      </w:r>
      <w:r>
        <w:rPr>
          <w:color w:val="FF0000"/>
        </w:rPr>
        <w:t>_Region</w:t>
      </w:r>
      <w:proofErr w:type="spellEnd"/>
      <w:r>
        <w:rPr>
          <w:color w:val="FF0000"/>
        </w:rPr>
        <w:t xml:space="preserve"> 4 </w:t>
      </w:r>
      <w:proofErr w:type="spellStart"/>
      <w:r>
        <w:rPr>
          <w:color w:val="FF0000"/>
        </w:rPr>
        <w:t>ESC</w:t>
      </w:r>
      <w:r w:rsidR="00E824A2">
        <w:rPr>
          <w:color w:val="FF0000"/>
        </w:rPr>
        <w:t>_TACAWinterRetreat</w:t>
      </w:r>
      <w:r w:rsidR="00E824A2" w:rsidRPr="00C01063">
        <w:rPr>
          <w:color w:val="FF0000"/>
        </w:rPr>
        <w:t>Prop</w:t>
      </w:r>
      <w:r w:rsidR="00E824A2">
        <w:rPr>
          <w:color w:val="FF0000"/>
        </w:rPr>
        <w:t>o</w:t>
      </w:r>
      <w:r w:rsidR="00E824A2" w:rsidRPr="00C01063">
        <w:rPr>
          <w:color w:val="FF0000"/>
        </w:rPr>
        <w:t>salSubmission</w:t>
      </w:r>
      <w:proofErr w:type="spellEnd"/>
      <w:r w:rsidRPr="00C01063">
        <w:rPr>
          <w:color w:val="FF0000"/>
        </w:rPr>
        <w:t>).</w:t>
      </w:r>
    </w:p>
    <w:p w14:paraId="61763583" w14:textId="77777777" w:rsidR="005E5760" w:rsidRDefault="005E5760" w:rsidP="006060A1">
      <w:pPr>
        <w:pStyle w:val="NoSpacing"/>
      </w:pPr>
    </w:p>
    <w:p w14:paraId="0EEFBE75" w14:textId="5F84765C" w:rsidR="006060A1" w:rsidRDefault="005E5760" w:rsidP="006060A1">
      <w:pPr>
        <w:pStyle w:val="NoSpacing"/>
      </w:pPr>
      <w:r>
        <w:t>You will receive a reply</w:t>
      </w:r>
      <w:r w:rsidR="006060A1">
        <w:t xml:space="preserve"> email within </w:t>
      </w:r>
      <w:r w:rsidR="00E824A2">
        <w:t>72</w:t>
      </w:r>
      <w:r w:rsidR="006060A1">
        <w:t xml:space="preserve"> hours confirming th</w:t>
      </w:r>
      <w:r>
        <w:t>at the</w:t>
      </w:r>
      <w:r w:rsidR="006060A1">
        <w:t xml:space="preserve"> proposal has been received.  If you don’t receive a reply email</w:t>
      </w:r>
      <w:r w:rsidR="00E824A2">
        <w:t xml:space="preserve"> within 72 hours</w:t>
      </w:r>
      <w:r w:rsidR="006060A1">
        <w:t xml:space="preserve">, you should assume that it was NOT received and RESEND the proposal.  Notifications about proposal acceptance will be emailed </w:t>
      </w:r>
      <w:r w:rsidR="006F2099">
        <w:t xml:space="preserve">in </w:t>
      </w:r>
      <w:r>
        <w:t>early January</w:t>
      </w:r>
      <w:r w:rsidR="006F2099">
        <w:t xml:space="preserve"> </w:t>
      </w:r>
      <w:r w:rsidR="00CA2321">
        <w:t>2020.</w:t>
      </w:r>
      <w:bookmarkStart w:id="0" w:name="_GoBack"/>
      <w:bookmarkEnd w:id="0"/>
    </w:p>
    <w:p w14:paraId="1E6A3625" w14:textId="77777777" w:rsidR="006060A1" w:rsidRDefault="006060A1" w:rsidP="006060A1">
      <w:pPr>
        <w:pStyle w:val="NoSpacing"/>
      </w:pPr>
    </w:p>
    <w:p w14:paraId="6BABE049" w14:textId="77777777" w:rsidR="005E5760" w:rsidRDefault="005E5760" w:rsidP="006060A1">
      <w:pPr>
        <w:pStyle w:val="NoSpacing"/>
      </w:pPr>
    </w:p>
    <w:p w14:paraId="3BC84F39" w14:textId="77777777" w:rsidR="005E5760" w:rsidRDefault="005E5760" w:rsidP="006060A1">
      <w:pPr>
        <w:pStyle w:val="NoSpacing"/>
      </w:pPr>
    </w:p>
    <w:p w14:paraId="0E941D8B" w14:textId="77777777" w:rsidR="005E5760" w:rsidRDefault="005E5760" w:rsidP="006060A1">
      <w:pPr>
        <w:pStyle w:val="NoSpacing"/>
      </w:pPr>
    </w:p>
    <w:p w14:paraId="633E1D2F" w14:textId="77777777" w:rsidR="005E5760" w:rsidRDefault="005E5760" w:rsidP="006060A1">
      <w:pPr>
        <w:pStyle w:val="NoSpacing"/>
      </w:pPr>
    </w:p>
    <w:p w14:paraId="60F27D0C" w14:textId="77777777" w:rsidR="005E5760" w:rsidRDefault="005E5760" w:rsidP="006060A1">
      <w:pPr>
        <w:pStyle w:val="NoSpacing"/>
      </w:pPr>
    </w:p>
    <w:p w14:paraId="51B4218E" w14:textId="77777777" w:rsidR="005E5760" w:rsidRDefault="005E5760" w:rsidP="006060A1">
      <w:pPr>
        <w:pStyle w:val="NoSpacing"/>
      </w:pPr>
    </w:p>
    <w:p w14:paraId="06782985" w14:textId="77777777" w:rsidR="005E5760" w:rsidRDefault="005E5760" w:rsidP="006060A1">
      <w:pPr>
        <w:pStyle w:val="NoSpacing"/>
      </w:pPr>
    </w:p>
    <w:p w14:paraId="4ADD7A21" w14:textId="77777777" w:rsidR="005E5760" w:rsidRDefault="005E5760" w:rsidP="006060A1">
      <w:pPr>
        <w:pStyle w:val="NoSpacing"/>
      </w:pPr>
    </w:p>
    <w:p w14:paraId="2DA32147" w14:textId="77777777" w:rsidR="005E5760" w:rsidRDefault="005E5760" w:rsidP="006060A1">
      <w:pPr>
        <w:pStyle w:val="NoSpacing"/>
      </w:pPr>
    </w:p>
    <w:p w14:paraId="664059BD" w14:textId="77777777" w:rsidR="005E5760" w:rsidRDefault="005E5760" w:rsidP="006060A1">
      <w:pPr>
        <w:pStyle w:val="NoSpacing"/>
      </w:pPr>
    </w:p>
    <w:p w14:paraId="4DBF834C" w14:textId="77777777" w:rsidR="005E5760" w:rsidRDefault="005E5760" w:rsidP="006060A1">
      <w:pPr>
        <w:pStyle w:val="NoSpacing"/>
      </w:pPr>
    </w:p>
    <w:p w14:paraId="471CDA11" w14:textId="77777777" w:rsidR="005E5760" w:rsidRDefault="005E5760" w:rsidP="006060A1">
      <w:pPr>
        <w:pStyle w:val="NoSpacing"/>
      </w:pPr>
    </w:p>
    <w:p w14:paraId="38E6A7C0" w14:textId="77777777" w:rsidR="005E5760" w:rsidRDefault="005E5760" w:rsidP="006060A1">
      <w:pPr>
        <w:pStyle w:val="NoSpacing"/>
      </w:pPr>
    </w:p>
    <w:p w14:paraId="03BE47F8" w14:textId="77777777" w:rsidR="005E5760" w:rsidRDefault="005E5760" w:rsidP="006060A1">
      <w:pPr>
        <w:pStyle w:val="NoSpacing"/>
      </w:pPr>
    </w:p>
    <w:p w14:paraId="35DBB90E" w14:textId="77777777" w:rsidR="005E5760" w:rsidRDefault="005E5760" w:rsidP="006060A1">
      <w:pPr>
        <w:pStyle w:val="NoSpacing"/>
      </w:pPr>
    </w:p>
    <w:p w14:paraId="49571E42" w14:textId="77777777" w:rsidR="005E5760" w:rsidRDefault="005E5760" w:rsidP="006060A1">
      <w:pPr>
        <w:pStyle w:val="NoSpacing"/>
      </w:pPr>
    </w:p>
    <w:p w14:paraId="2E30B174" w14:textId="77777777" w:rsidR="005E5760" w:rsidRDefault="005E5760" w:rsidP="006060A1">
      <w:pPr>
        <w:pStyle w:val="NoSpacing"/>
      </w:pPr>
    </w:p>
    <w:p w14:paraId="1D148310" w14:textId="77777777" w:rsidR="005E5760" w:rsidRDefault="005E5760" w:rsidP="006060A1">
      <w:pPr>
        <w:pStyle w:val="NoSpacing"/>
      </w:pPr>
    </w:p>
    <w:p w14:paraId="36F4C113" w14:textId="77777777" w:rsidR="005E5760" w:rsidRDefault="005E5760" w:rsidP="006060A1">
      <w:pPr>
        <w:pStyle w:val="NoSpacing"/>
      </w:pPr>
    </w:p>
    <w:p w14:paraId="669FBB95" w14:textId="77777777" w:rsidR="005E5760" w:rsidRDefault="005E5760" w:rsidP="006060A1">
      <w:pPr>
        <w:pStyle w:val="NoSpacing"/>
      </w:pPr>
    </w:p>
    <w:p w14:paraId="18EC407D" w14:textId="77777777" w:rsidR="005E5760" w:rsidRDefault="005E5760" w:rsidP="005E5760">
      <w:pPr>
        <w:pStyle w:val="NoSpacing"/>
        <w:tabs>
          <w:tab w:val="left" w:pos="4740"/>
        </w:tabs>
      </w:pPr>
      <w:r>
        <w:tab/>
      </w:r>
    </w:p>
    <w:p w14:paraId="3A72AA77" w14:textId="77777777" w:rsidR="001C5EA1" w:rsidRDefault="0026672C" w:rsidP="00E824A2">
      <w:pPr>
        <w:pStyle w:val="NoSpacing"/>
        <w:jc w:val="center"/>
        <w:rPr>
          <w:b/>
          <w:sz w:val="24"/>
          <w:szCs w:val="24"/>
        </w:rPr>
      </w:pPr>
      <w:r w:rsidRPr="00EF287F">
        <w:rPr>
          <w:b/>
          <w:noProof/>
          <w:sz w:val="24"/>
          <w:szCs w:val="24"/>
        </w:rPr>
        <w:lastRenderedPageBreak/>
        <w:drawing>
          <wp:inline distT="0" distB="0" distL="0" distR="0" wp14:anchorId="76DAF9BD" wp14:editId="49ABB0A2">
            <wp:extent cx="1028700" cy="1028700"/>
            <wp:effectExtent l="0" t="0" r="0" b="0"/>
            <wp:docPr id="2" name="Picture 2" descr="No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backgroun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273C4" w14:textId="77777777" w:rsidR="00E824A2" w:rsidRPr="00E824A2" w:rsidRDefault="00E824A2" w:rsidP="00E824A2">
      <w:pPr>
        <w:pStyle w:val="NoSpacing"/>
        <w:jc w:val="center"/>
        <w:rPr>
          <w:b/>
          <w:sz w:val="24"/>
          <w:szCs w:val="24"/>
        </w:rPr>
      </w:pPr>
    </w:p>
    <w:p w14:paraId="65200C8E" w14:textId="77777777" w:rsidR="005E5760" w:rsidRDefault="005E5760" w:rsidP="005E5760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 TACA Winter Retreat Session Proposal – Cover Sheet</w:t>
      </w:r>
    </w:p>
    <w:p w14:paraId="198E8213" w14:textId="77777777" w:rsidR="005E5760" w:rsidRDefault="005E5760" w:rsidP="005E5760">
      <w:pPr>
        <w:pStyle w:val="NoSpacing"/>
        <w:rPr>
          <w:b/>
        </w:rPr>
      </w:pPr>
    </w:p>
    <w:p w14:paraId="0B20C841" w14:textId="77777777" w:rsidR="005E5760" w:rsidRDefault="005E5760" w:rsidP="001C5EA1">
      <w:pPr>
        <w:pStyle w:val="NoSpacing"/>
        <w:numPr>
          <w:ilvl w:val="0"/>
          <w:numId w:val="8"/>
        </w:numPr>
      </w:pPr>
      <w:r>
        <w:rPr>
          <w:b/>
          <w:sz w:val="24"/>
          <w:szCs w:val="24"/>
        </w:rPr>
        <w:t>Session Title:</w:t>
      </w:r>
      <w:r>
        <w:t xml:space="preserve"> __________________________________________________________________________</w:t>
      </w:r>
    </w:p>
    <w:p w14:paraId="03AF25AE" w14:textId="77777777" w:rsidR="005E5760" w:rsidRDefault="005E5760" w:rsidP="005E5760">
      <w:pPr>
        <w:pStyle w:val="NoSpacing"/>
      </w:pPr>
    </w:p>
    <w:p w14:paraId="7145434C" w14:textId="77777777" w:rsidR="001C5EA1" w:rsidRPr="001C5EA1" w:rsidRDefault="001C5EA1" w:rsidP="001C5EA1">
      <w:pPr>
        <w:pStyle w:val="NoSpacing"/>
        <w:numPr>
          <w:ilvl w:val="0"/>
          <w:numId w:val="8"/>
        </w:numPr>
        <w:rPr>
          <w:sz w:val="24"/>
          <w:szCs w:val="24"/>
        </w:rPr>
      </w:pPr>
      <w:r w:rsidRPr="001C5EA1">
        <w:rPr>
          <w:b/>
          <w:sz w:val="24"/>
          <w:szCs w:val="24"/>
        </w:rPr>
        <w:t>Presenters:</w:t>
      </w:r>
    </w:p>
    <w:p w14:paraId="0933B891" w14:textId="77777777" w:rsidR="001C5EA1" w:rsidRDefault="001C5EA1" w:rsidP="001C5EA1">
      <w:pPr>
        <w:pStyle w:val="NoSpacing"/>
      </w:pPr>
    </w:p>
    <w:p w14:paraId="203C5331" w14:textId="77777777" w:rsidR="005E5760" w:rsidRDefault="005E5760" w:rsidP="005E5760">
      <w:pPr>
        <w:pStyle w:val="NoSpacing"/>
        <w:rPr>
          <w:b/>
        </w:rPr>
      </w:pPr>
      <w:r>
        <w:rPr>
          <w:b/>
        </w:rPr>
        <w:t>Lead Presenter Name:</w:t>
      </w:r>
    </w:p>
    <w:p w14:paraId="45504156" w14:textId="77777777" w:rsidR="005E5760" w:rsidRDefault="005E5760" w:rsidP="005E5760">
      <w:pPr>
        <w:pStyle w:val="NoSpacing"/>
      </w:pPr>
      <w:r>
        <w:t>Position/Title:</w:t>
      </w:r>
    </w:p>
    <w:p w14:paraId="32E76579" w14:textId="77777777" w:rsidR="005E5760" w:rsidRDefault="005E5760" w:rsidP="005E5760">
      <w:pPr>
        <w:pStyle w:val="NoSpacing"/>
      </w:pPr>
      <w:r>
        <w:t>Organization:</w:t>
      </w:r>
    </w:p>
    <w:p w14:paraId="722C95A4" w14:textId="77777777" w:rsidR="005E5760" w:rsidRDefault="005E5760" w:rsidP="005E5760">
      <w:pPr>
        <w:pStyle w:val="NoSpacing"/>
      </w:pPr>
      <w:r>
        <w:t>Address:</w:t>
      </w:r>
    </w:p>
    <w:p w14:paraId="3375A7BE" w14:textId="77777777" w:rsidR="005E5760" w:rsidRDefault="005E5760" w:rsidP="005E5760">
      <w:pPr>
        <w:pStyle w:val="NoSpacing"/>
      </w:pPr>
      <w:r>
        <w:t>City, State, Zip:</w:t>
      </w:r>
    </w:p>
    <w:p w14:paraId="43B104E8" w14:textId="77777777" w:rsidR="005E5760" w:rsidRDefault="005E5760" w:rsidP="005E5760">
      <w:pPr>
        <w:pStyle w:val="NoSpacing"/>
      </w:pPr>
      <w:r>
        <w:t>Phone:</w:t>
      </w:r>
    </w:p>
    <w:p w14:paraId="79160CCC" w14:textId="77777777" w:rsidR="005E5760" w:rsidRDefault="005E5760" w:rsidP="005E5760">
      <w:pPr>
        <w:pStyle w:val="NoSpacing"/>
      </w:pPr>
      <w:r>
        <w:t>Email:</w:t>
      </w:r>
    </w:p>
    <w:p w14:paraId="5DF5EA1D" w14:textId="77777777" w:rsidR="005E5760" w:rsidRDefault="005E5760" w:rsidP="005E5760">
      <w:pPr>
        <w:pStyle w:val="NoSpacing"/>
      </w:pPr>
      <w:r>
        <w:t>TACA Member?  ___Yes</w:t>
      </w:r>
      <w:r>
        <w:tab/>
        <w:t>___No</w:t>
      </w:r>
    </w:p>
    <w:p w14:paraId="3E234C0D" w14:textId="77777777" w:rsidR="005E5760" w:rsidRDefault="005E5760" w:rsidP="005E5760">
      <w:pPr>
        <w:pStyle w:val="NoSpacing"/>
      </w:pPr>
    </w:p>
    <w:p w14:paraId="6B296FAD" w14:textId="77777777" w:rsidR="005E5760" w:rsidRDefault="005E5760" w:rsidP="005E5760">
      <w:pPr>
        <w:pStyle w:val="NoSpacing"/>
        <w:rPr>
          <w:b/>
        </w:rPr>
      </w:pPr>
      <w:r>
        <w:rPr>
          <w:b/>
        </w:rPr>
        <w:t>Additional Presenter Name:</w:t>
      </w:r>
    </w:p>
    <w:p w14:paraId="2FAE41B3" w14:textId="77777777" w:rsidR="005E5760" w:rsidRDefault="005E5760" w:rsidP="005E5760">
      <w:pPr>
        <w:pStyle w:val="NoSpacing"/>
      </w:pPr>
      <w:r>
        <w:t>Position/Title:</w:t>
      </w:r>
    </w:p>
    <w:p w14:paraId="4B1B41A0" w14:textId="77777777" w:rsidR="005E5760" w:rsidRDefault="005E5760" w:rsidP="005E5760">
      <w:pPr>
        <w:pStyle w:val="NoSpacing"/>
      </w:pPr>
      <w:r>
        <w:t>Organization:</w:t>
      </w:r>
    </w:p>
    <w:p w14:paraId="6FB1698B" w14:textId="77777777" w:rsidR="005E5760" w:rsidRDefault="005E5760" w:rsidP="005E5760">
      <w:pPr>
        <w:pStyle w:val="NoSpacing"/>
      </w:pPr>
      <w:r>
        <w:t>Address:</w:t>
      </w:r>
    </w:p>
    <w:p w14:paraId="042AF236" w14:textId="77777777" w:rsidR="005E5760" w:rsidRDefault="005E5760" w:rsidP="005E5760">
      <w:pPr>
        <w:pStyle w:val="NoSpacing"/>
      </w:pPr>
      <w:r>
        <w:t>City, State, Zip:</w:t>
      </w:r>
    </w:p>
    <w:p w14:paraId="7E9AA6B4" w14:textId="77777777" w:rsidR="005E5760" w:rsidRDefault="005E5760" w:rsidP="005E5760">
      <w:pPr>
        <w:pStyle w:val="NoSpacing"/>
      </w:pPr>
      <w:r>
        <w:t>Phone:</w:t>
      </w:r>
    </w:p>
    <w:p w14:paraId="0DFA4439" w14:textId="77777777" w:rsidR="005E5760" w:rsidRDefault="005E5760" w:rsidP="005E5760">
      <w:pPr>
        <w:pStyle w:val="NoSpacing"/>
      </w:pPr>
      <w:r>
        <w:t>Email:</w:t>
      </w:r>
    </w:p>
    <w:p w14:paraId="551809DC" w14:textId="77777777" w:rsidR="005E5760" w:rsidRDefault="005E5760" w:rsidP="005E5760">
      <w:pPr>
        <w:pStyle w:val="NoSpacing"/>
      </w:pPr>
      <w:r>
        <w:t>TACA Member?  ___Yes</w:t>
      </w:r>
      <w:r>
        <w:tab/>
        <w:t>___No</w:t>
      </w:r>
    </w:p>
    <w:p w14:paraId="163F1DE2" w14:textId="77777777" w:rsidR="005E5760" w:rsidRDefault="005E5760" w:rsidP="005E5760">
      <w:pPr>
        <w:pStyle w:val="NoSpacing"/>
      </w:pPr>
    </w:p>
    <w:p w14:paraId="0E6A1C3B" w14:textId="77777777" w:rsidR="005E5760" w:rsidRDefault="005E5760" w:rsidP="005E5760">
      <w:pPr>
        <w:pStyle w:val="NoSpacing"/>
        <w:rPr>
          <w:b/>
        </w:rPr>
      </w:pPr>
      <w:r>
        <w:rPr>
          <w:b/>
        </w:rPr>
        <w:t>Additional Presenter Name:</w:t>
      </w:r>
    </w:p>
    <w:p w14:paraId="17C9AE98" w14:textId="77777777" w:rsidR="005E5760" w:rsidRDefault="005E5760" w:rsidP="005E5760">
      <w:pPr>
        <w:pStyle w:val="NoSpacing"/>
      </w:pPr>
      <w:r>
        <w:t>Position/Title:</w:t>
      </w:r>
    </w:p>
    <w:p w14:paraId="2F3BC8AC" w14:textId="77777777" w:rsidR="005E5760" w:rsidRDefault="005E5760" w:rsidP="005E5760">
      <w:pPr>
        <w:pStyle w:val="NoSpacing"/>
      </w:pPr>
      <w:r>
        <w:t>Organization:</w:t>
      </w:r>
    </w:p>
    <w:p w14:paraId="238E44F4" w14:textId="77777777" w:rsidR="005E5760" w:rsidRDefault="005E5760" w:rsidP="005E5760">
      <w:pPr>
        <w:pStyle w:val="NoSpacing"/>
      </w:pPr>
      <w:r>
        <w:t>Address:</w:t>
      </w:r>
    </w:p>
    <w:p w14:paraId="23F80FA5" w14:textId="77777777" w:rsidR="005E5760" w:rsidRDefault="005E5760" w:rsidP="005E5760">
      <w:pPr>
        <w:pStyle w:val="NoSpacing"/>
      </w:pPr>
      <w:r>
        <w:t>City, State, Zip:</w:t>
      </w:r>
    </w:p>
    <w:p w14:paraId="7E7CFFF5" w14:textId="77777777" w:rsidR="005E5760" w:rsidRDefault="005E5760" w:rsidP="005E5760">
      <w:pPr>
        <w:pStyle w:val="NoSpacing"/>
      </w:pPr>
      <w:r>
        <w:t>Phone:</w:t>
      </w:r>
    </w:p>
    <w:p w14:paraId="1C746419" w14:textId="77777777" w:rsidR="005E5760" w:rsidRDefault="005E5760" w:rsidP="005E5760">
      <w:pPr>
        <w:pStyle w:val="NoSpacing"/>
      </w:pPr>
      <w:r>
        <w:t>Email:</w:t>
      </w:r>
    </w:p>
    <w:p w14:paraId="3830E3EE" w14:textId="77777777" w:rsidR="005E5760" w:rsidRDefault="005E5760" w:rsidP="005E5760">
      <w:pPr>
        <w:pStyle w:val="NoSpacing"/>
      </w:pPr>
      <w:r>
        <w:t>TACA Member?  ___Yes</w:t>
      </w:r>
      <w:r>
        <w:tab/>
        <w:t>___No</w:t>
      </w:r>
    </w:p>
    <w:p w14:paraId="46A4FAED" w14:textId="77777777" w:rsidR="005E5760" w:rsidRDefault="005E5760" w:rsidP="005E5760">
      <w:pPr>
        <w:pStyle w:val="NoSpacing"/>
      </w:pPr>
    </w:p>
    <w:p w14:paraId="423B2B4B" w14:textId="77777777" w:rsidR="005E5760" w:rsidRDefault="005E5760" w:rsidP="005E5760">
      <w:pPr>
        <w:pStyle w:val="NoSpacing"/>
        <w:rPr>
          <w:b/>
        </w:rPr>
      </w:pPr>
      <w:r>
        <w:rPr>
          <w:b/>
        </w:rPr>
        <w:t>Additional Presenter Name:</w:t>
      </w:r>
    </w:p>
    <w:p w14:paraId="72F8A3E0" w14:textId="77777777" w:rsidR="005E5760" w:rsidRDefault="005E5760" w:rsidP="005E5760">
      <w:pPr>
        <w:pStyle w:val="NoSpacing"/>
      </w:pPr>
      <w:r>
        <w:t>Position/Title:</w:t>
      </w:r>
    </w:p>
    <w:p w14:paraId="47B3BB17" w14:textId="77777777" w:rsidR="005E5760" w:rsidRDefault="005E5760" w:rsidP="005E5760">
      <w:pPr>
        <w:pStyle w:val="NoSpacing"/>
      </w:pPr>
      <w:r>
        <w:t>Organization:</w:t>
      </w:r>
    </w:p>
    <w:p w14:paraId="551D3ECA" w14:textId="77777777" w:rsidR="005E5760" w:rsidRDefault="005E5760" w:rsidP="005E5760">
      <w:pPr>
        <w:pStyle w:val="NoSpacing"/>
      </w:pPr>
      <w:r>
        <w:t>Address:</w:t>
      </w:r>
    </w:p>
    <w:p w14:paraId="5DFEB8A0" w14:textId="77777777" w:rsidR="005E5760" w:rsidRDefault="005E5760" w:rsidP="005E5760">
      <w:pPr>
        <w:pStyle w:val="NoSpacing"/>
      </w:pPr>
      <w:r>
        <w:t>City, State, Zip:</w:t>
      </w:r>
    </w:p>
    <w:p w14:paraId="0FFDCBE3" w14:textId="77777777" w:rsidR="005E5760" w:rsidRDefault="005E5760" w:rsidP="005E5760">
      <w:pPr>
        <w:pStyle w:val="NoSpacing"/>
      </w:pPr>
      <w:r>
        <w:t>Phone:</w:t>
      </w:r>
    </w:p>
    <w:p w14:paraId="16837D50" w14:textId="77777777" w:rsidR="005E5760" w:rsidRDefault="005E5760" w:rsidP="005E5760">
      <w:pPr>
        <w:pStyle w:val="NoSpacing"/>
      </w:pPr>
      <w:r>
        <w:t>Email:</w:t>
      </w:r>
    </w:p>
    <w:p w14:paraId="4D6B223B" w14:textId="77777777" w:rsidR="005E5760" w:rsidRDefault="005E5760" w:rsidP="005E5760">
      <w:pPr>
        <w:pStyle w:val="NoSpacing"/>
      </w:pPr>
      <w:r>
        <w:t>TACA Member?  ___Yes</w:t>
      </w:r>
      <w:r>
        <w:tab/>
        <w:t>___No</w:t>
      </w:r>
    </w:p>
    <w:p w14:paraId="220D05CE" w14:textId="77777777" w:rsidR="005E5760" w:rsidRDefault="005E5760" w:rsidP="006060A1">
      <w:pPr>
        <w:pStyle w:val="NoSpacing"/>
      </w:pPr>
    </w:p>
    <w:p w14:paraId="68A4778A" w14:textId="77777777" w:rsidR="001C5EA1" w:rsidRDefault="001C5EA1" w:rsidP="001C5EA1">
      <w:pPr>
        <w:pStyle w:val="NoSpacing"/>
      </w:pPr>
    </w:p>
    <w:p w14:paraId="088AE2D2" w14:textId="77777777" w:rsidR="001C5EA1" w:rsidRDefault="001C5EA1" w:rsidP="001C5EA1">
      <w:pPr>
        <w:pStyle w:val="NoSpacing"/>
      </w:pPr>
    </w:p>
    <w:p w14:paraId="532C452A" w14:textId="77777777" w:rsidR="001C5EA1" w:rsidRPr="001C5EA1" w:rsidRDefault="001C5EA1" w:rsidP="001C5EA1">
      <w:pPr>
        <w:pStyle w:val="NoSpacing"/>
        <w:numPr>
          <w:ilvl w:val="0"/>
          <w:numId w:val="8"/>
        </w:numPr>
        <w:rPr>
          <w:b/>
        </w:rPr>
      </w:pPr>
      <w:r>
        <w:rPr>
          <w:b/>
          <w:sz w:val="24"/>
          <w:szCs w:val="24"/>
        </w:rPr>
        <w:t xml:space="preserve">Proposal:  </w:t>
      </w:r>
    </w:p>
    <w:p w14:paraId="646642E8" w14:textId="77777777" w:rsidR="001C5EA1" w:rsidRDefault="001C5EA1" w:rsidP="001C5EA1">
      <w:pPr>
        <w:pStyle w:val="NoSpacing"/>
        <w:rPr>
          <w:b/>
        </w:rPr>
      </w:pPr>
    </w:p>
    <w:p w14:paraId="4221B8A4" w14:textId="77777777" w:rsidR="001C5EA1" w:rsidRPr="001C5EA1" w:rsidRDefault="001C5EA1" w:rsidP="001C5EA1">
      <w:pPr>
        <w:pStyle w:val="NoSpacing"/>
        <w:rPr>
          <w:b/>
        </w:rPr>
      </w:pPr>
      <w:r w:rsidRPr="007A6BE9">
        <w:rPr>
          <w:sz w:val="24"/>
          <w:szCs w:val="24"/>
          <w:u w:val="single"/>
        </w:rPr>
        <w:t>I</w:t>
      </w:r>
      <w:r w:rsidR="006060A1" w:rsidRPr="007A6BE9">
        <w:rPr>
          <w:u w:val="single"/>
        </w:rPr>
        <w:t xml:space="preserve">n </w:t>
      </w:r>
      <w:r w:rsidR="009C093E">
        <w:rPr>
          <w:u w:val="single"/>
        </w:rPr>
        <w:t>1,000 words or less</w:t>
      </w:r>
      <w:r w:rsidR="009C093E">
        <w:rPr>
          <w:i/>
          <w:u w:val="single"/>
        </w:rPr>
        <w:t>, in the box below</w:t>
      </w:r>
      <w:r w:rsidR="006060A1">
        <w:t xml:space="preserve">, clearly </w:t>
      </w:r>
      <w:r w:rsidR="006060A1" w:rsidRPr="006F2099">
        <w:t>describe the</w:t>
      </w:r>
      <w:r>
        <w:t>:</w:t>
      </w:r>
    </w:p>
    <w:p w14:paraId="22B536CF" w14:textId="77777777" w:rsidR="001C5EA1" w:rsidRPr="001C5EA1" w:rsidRDefault="0026672C" w:rsidP="001C5EA1">
      <w:pPr>
        <w:pStyle w:val="NoSpacing"/>
        <w:numPr>
          <w:ilvl w:val="1"/>
          <w:numId w:val="8"/>
        </w:num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AA4231F" wp14:editId="65E44828">
                <wp:simplePos x="0" y="0"/>
                <wp:positionH relativeFrom="column">
                  <wp:posOffset>281305</wp:posOffset>
                </wp:positionH>
                <wp:positionV relativeFrom="paragraph">
                  <wp:posOffset>91440</wp:posOffset>
                </wp:positionV>
                <wp:extent cx="13970" cy="1343025"/>
                <wp:effectExtent l="52705" t="19685" r="66675" b="27940"/>
                <wp:wrapNone/>
                <wp:docPr id="4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970" cy="134302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E6124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22.15pt;margin-top:7.2pt;width:1.1pt;height:105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" strokecolor="red" strokeweight="2pt">
                <v:stroke endarrow="block"/>
              </v:shape>
            </w:pict>
          </mc:Fallback>
        </mc:AlternateContent>
      </w:r>
      <w:r w:rsidR="001C5EA1">
        <w:rPr>
          <w:b/>
        </w:rPr>
        <w:t>P</w:t>
      </w:r>
      <w:r w:rsidR="006060A1" w:rsidRPr="006F2099">
        <w:rPr>
          <w:b/>
        </w:rPr>
        <w:t>urpose</w:t>
      </w:r>
      <w:r w:rsidR="006060A1">
        <w:t xml:space="preserve"> of your presentation</w:t>
      </w:r>
      <w:r w:rsidR="00A73EFF">
        <w:t xml:space="preserve"> with at least one clear outcome</w:t>
      </w:r>
      <w:r w:rsidR="00193763">
        <w:t xml:space="preserve"> (what will members gain from attending the presentation?)</w:t>
      </w:r>
      <w:r w:rsidR="006060A1">
        <w:t xml:space="preserve">, </w:t>
      </w:r>
    </w:p>
    <w:p w14:paraId="1D0464C4" w14:textId="77777777" w:rsidR="001C5EA1" w:rsidRPr="001C5EA1" w:rsidRDefault="001C5EA1" w:rsidP="001C5EA1">
      <w:pPr>
        <w:pStyle w:val="NoSpacing"/>
        <w:numPr>
          <w:ilvl w:val="1"/>
          <w:numId w:val="8"/>
        </w:numPr>
        <w:rPr>
          <w:b/>
        </w:rPr>
      </w:pPr>
      <w:r>
        <w:t>An overv</w:t>
      </w:r>
      <w:r w:rsidR="006F2099">
        <w:t xml:space="preserve">iew of the </w:t>
      </w:r>
      <w:r w:rsidR="006F2099" w:rsidRPr="006F2099">
        <w:rPr>
          <w:b/>
        </w:rPr>
        <w:t>content to be presented</w:t>
      </w:r>
      <w:r w:rsidR="006F2099">
        <w:t xml:space="preserve"> a</w:t>
      </w:r>
      <w:r>
        <w:t xml:space="preserve">long with </w:t>
      </w:r>
      <w:r w:rsidR="006F2099" w:rsidRPr="006F2099">
        <w:rPr>
          <w:b/>
        </w:rPr>
        <w:t xml:space="preserve">evidence </w:t>
      </w:r>
      <w:r w:rsidR="006F2099">
        <w:t>of impact or success</w:t>
      </w:r>
      <w:r>
        <w:t xml:space="preserve">, </w:t>
      </w:r>
    </w:p>
    <w:p w14:paraId="4C9A6435" w14:textId="77777777" w:rsidR="001C5EA1" w:rsidRPr="001C5EA1" w:rsidRDefault="001C5EA1" w:rsidP="001C5EA1">
      <w:pPr>
        <w:pStyle w:val="NoSpacing"/>
        <w:numPr>
          <w:ilvl w:val="1"/>
          <w:numId w:val="8"/>
        </w:numPr>
        <w:rPr>
          <w:b/>
        </w:rPr>
      </w:pPr>
      <w:r>
        <w:t xml:space="preserve">A </w:t>
      </w:r>
      <w:r w:rsidRPr="001C5EA1">
        <w:rPr>
          <w:b/>
        </w:rPr>
        <w:t>session agenda</w:t>
      </w:r>
      <w:r>
        <w:t xml:space="preserve"> that includes </w:t>
      </w:r>
      <w:r>
        <w:rPr>
          <w:b/>
        </w:rPr>
        <w:t xml:space="preserve">opportunities for </w:t>
      </w:r>
      <w:r w:rsidR="00DA75A7">
        <w:rPr>
          <w:b/>
        </w:rPr>
        <w:t>participa</w:t>
      </w:r>
      <w:r w:rsidR="004E239D">
        <w:rPr>
          <w:b/>
        </w:rPr>
        <w:t>nts</w:t>
      </w:r>
      <w:r w:rsidR="00DA75A7">
        <w:rPr>
          <w:b/>
        </w:rPr>
        <w:t xml:space="preserve"> to apply</w:t>
      </w:r>
      <w:r>
        <w:rPr>
          <w:b/>
        </w:rPr>
        <w:t xml:space="preserve"> and/or practice</w:t>
      </w:r>
      <w:r w:rsidR="00DA75A7">
        <w:rPr>
          <w:b/>
        </w:rPr>
        <w:t>, receive feedback, and ask questions</w:t>
      </w:r>
      <w:r>
        <w:t xml:space="preserve">, and </w:t>
      </w:r>
    </w:p>
    <w:p w14:paraId="5A031726" w14:textId="77777777" w:rsidR="001C5EA1" w:rsidRPr="001C5EA1" w:rsidRDefault="001C5EA1" w:rsidP="001C5EA1">
      <w:pPr>
        <w:pStyle w:val="NoSpacing"/>
        <w:numPr>
          <w:ilvl w:val="1"/>
          <w:numId w:val="8"/>
        </w:numPr>
        <w:rPr>
          <w:b/>
        </w:rPr>
      </w:pPr>
      <w:r>
        <w:t xml:space="preserve">Any </w:t>
      </w:r>
      <w:r>
        <w:rPr>
          <w:b/>
        </w:rPr>
        <w:t xml:space="preserve">artifacts and/or examples of tools </w:t>
      </w:r>
      <w:r>
        <w:t>to be provided (feel free to include links to these to save space in your proposal)</w:t>
      </w:r>
      <w:r w:rsidR="006060A1">
        <w:t xml:space="preserve"> </w:t>
      </w:r>
    </w:p>
    <w:p w14:paraId="439BFB19" w14:textId="77777777" w:rsidR="001C5EA1" w:rsidRDefault="001C5EA1" w:rsidP="001C5EA1">
      <w:pPr>
        <w:pStyle w:val="NoSpacing"/>
        <w:rPr>
          <w:b/>
        </w:rPr>
      </w:pPr>
    </w:p>
    <w:p w14:paraId="51FCD64E" w14:textId="77777777" w:rsidR="006060A1" w:rsidRPr="001C5EA1" w:rsidRDefault="006060A1" w:rsidP="009C093E">
      <w:pPr>
        <w:pStyle w:val="NoSpacing"/>
        <w:jc w:val="center"/>
      </w:pPr>
      <w:r w:rsidRPr="001C5EA1">
        <w:t>This information will be used by the committee for reviewing and selecting proposals.</w:t>
      </w:r>
    </w:p>
    <w:p w14:paraId="6BB66193" w14:textId="77777777" w:rsidR="001C5EA1" w:rsidRDefault="001C5EA1" w:rsidP="001C5EA1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C093E" w14:paraId="69D7FBAD" w14:textId="77777777" w:rsidTr="00981C6B">
        <w:tc>
          <w:tcPr>
            <w:tcW w:w="11016" w:type="dxa"/>
            <w:shd w:val="clear" w:color="auto" w:fill="auto"/>
          </w:tcPr>
          <w:p w14:paraId="4ECA2C2D" w14:textId="77777777" w:rsidR="009C093E" w:rsidRPr="007A6BE9" w:rsidRDefault="009C093E" w:rsidP="001C5EA1">
            <w:pPr>
              <w:pStyle w:val="NoSpacing"/>
            </w:pPr>
            <w:r w:rsidRPr="007A6BE9">
              <w:t>Type your proposal here….</w:t>
            </w:r>
          </w:p>
          <w:p w14:paraId="3D0DAA37" w14:textId="77777777" w:rsidR="009C093E" w:rsidRPr="00034258" w:rsidRDefault="009C093E" w:rsidP="001C5EA1">
            <w:pPr>
              <w:pStyle w:val="NoSpacing"/>
            </w:pPr>
          </w:p>
          <w:p w14:paraId="5047E116" w14:textId="77777777" w:rsidR="009C093E" w:rsidRPr="00034258" w:rsidRDefault="009C093E" w:rsidP="001C5EA1">
            <w:pPr>
              <w:pStyle w:val="NoSpacing"/>
            </w:pPr>
          </w:p>
          <w:p w14:paraId="7092F26A" w14:textId="77777777" w:rsidR="009C093E" w:rsidRPr="00034258" w:rsidRDefault="009C093E" w:rsidP="001C5EA1">
            <w:pPr>
              <w:pStyle w:val="NoSpacing"/>
            </w:pPr>
          </w:p>
          <w:p w14:paraId="506ABC26" w14:textId="77777777" w:rsidR="009C093E" w:rsidRPr="00034258" w:rsidRDefault="009C093E" w:rsidP="001C5EA1">
            <w:pPr>
              <w:pStyle w:val="NoSpacing"/>
            </w:pPr>
          </w:p>
          <w:p w14:paraId="29C0F086" w14:textId="77777777" w:rsidR="009C093E" w:rsidRPr="00981C6B" w:rsidRDefault="009C093E" w:rsidP="001C5EA1">
            <w:pPr>
              <w:pStyle w:val="NoSpacing"/>
              <w:rPr>
                <w:i/>
              </w:rPr>
            </w:pPr>
          </w:p>
        </w:tc>
      </w:tr>
    </w:tbl>
    <w:p w14:paraId="1DDF0221" w14:textId="77777777" w:rsidR="009C093E" w:rsidRDefault="009C093E" w:rsidP="001C5EA1">
      <w:pPr>
        <w:pStyle w:val="NoSpacing"/>
      </w:pPr>
    </w:p>
    <w:p w14:paraId="0F615D25" w14:textId="77777777" w:rsidR="001C5EA1" w:rsidRDefault="006060A1" w:rsidP="001C5EA1">
      <w:pPr>
        <w:pStyle w:val="NoSpacing"/>
        <w:numPr>
          <w:ilvl w:val="0"/>
          <w:numId w:val="8"/>
        </w:numPr>
      </w:pPr>
      <w:r w:rsidRPr="001C5EA1">
        <w:rPr>
          <w:b/>
          <w:sz w:val="24"/>
          <w:szCs w:val="24"/>
        </w:rPr>
        <w:t>Summary</w:t>
      </w:r>
      <w:r w:rsidRPr="001C5EA1">
        <w:rPr>
          <w:sz w:val="24"/>
          <w:szCs w:val="24"/>
        </w:rPr>
        <w:t>:</w:t>
      </w:r>
      <w:r>
        <w:t xml:space="preserve"> </w:t>
      </w:r>
    </w:p>
    <w:p w14:paraId="253F0DEA" w14:textId="77777777" w:rsidR="001C5EA1" w:rsidRDefault="001C5EA1" w:rsidP="001C5EA1">
      <w:pPr>
        <w:pStyle w:val="NoSpacing"/>
      </w:pPr>
    </w:p>
    <w:p w14:paraId="7F0589B1" w14:textId="77777777" w:rsidR="007A6BE9" w:rsidRDefault="0026672C" w:rsidP="001C5EA1">
      <w:pPr>
        <w:pStyle w:val="NoSpacing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B115F4" wp14:editId="01A3E8F1">
                <wp:simplePos x="0" y="0"/>
                <wp:positionH relativeFrom="column">
                  <wp:posOffset>161925</wp:posOffset>
                </wp:positionH>
                <wp:positionV relativeFrom="paragraph">
                  <wp:posOffset>170815</wp:posOffset>
                </wp:positionV>
                <wp:extent cx="0" cy="484505"/>
                <wp:effectExtent l="66675" t="13970" r="66675" b="25400"/>
                <wp:wrapNone/>
                <wp:docPr id="3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8450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712CCA" id="AutoShape 10" o:spid="_x0000_s1026" type="#_x0000_t32" style="position:absolute;margin-left:12.75pt;margin-top:13.45pt;width:0;height:3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" strokecolor="red" strokeweight="2pt">
                <v:stroke endarrow="block"/>
              </v:shape>
            </w:pict>
          </mc:Fallback>
        </mc:AlternateContent>
      </w:r>
      <w:r w:rsidR="006060A1">
        <w:t>Provide a brief summary (</w:t>
      </w:r>
      <w:r w:rsidR="00115559">
        <w:t>approximately 50-75</w:t>
      </w:r>
      <w:r w:rsidR="006060A1">
        <w:t xml:space="preserve"> words)</w:t>
      </w:r>
      <w:r w:rsidR="009C093E">
        <w:t>, in the box below</w:t>
      </w:r>
      <w:r w:rsidR="007A6BE9">
        <w:t>:</w:t>
      </w:r>
    </w:p>
    <w:p w14:paraId="12805AA4" w14:textId="77777777" w:rsidR="006060A1" w:rsidRDefault="007A6BE9" w:rsidP="007A6BE9">
      <w:pPr>
        <w:pStyle w:val="NoSpacing"/>
        <w:numPr>
          <w:ilvl w:val="1"/>
          <w:numId w:val="8"/>
        </w:numPr>
      </w:pPr>
      <w:r>
        <w:rPr>
          <w:b/>
        </w:rPr>
        <w:t>A</w:t>
      </w:r>
      <w:r w:rsidR="006060A1" w:rsidRPr="001C5EA1">
        <w:rPr>
          <w:b/>
        </w:rPr>
        <w:t xml:space="preserve"> summary will </w:t>
      </w:r>
      <w:r>
        <w:rPr>
          <w:b/>
        </w:rPr>
        <w:t xml:space="preserve">that will </w:t>
      </w:r>
      <w:r w:rsidR="006060A1" w:rsidRPr="001C5EA1">
        <w:rPr>
          <w:b/>
        </w:rPr>
        <w:t>guide attendees in conference selections</w:t>
      </w:r>
      <w:r>
        <w:rPr>
          <w:b/>
        </w:rPr>
        <w:t xml:space="preserve"> </w:t>
      </w:r>
      <w:r w:rsidRPr="007A6BE9">
        <w:t>(</w:t>
      </w:r>
      <w:r>
        <w:t>Note: If your proposal is accepted, this will be copied and pasted directly into the TACA Winter Retreat program).</w:t>
      </w:r>
    </w:p>
    <w:p w14:paraId="61220B7C" w14:textId="77777777" w:rsidR="006060A1" w:rsidRDefault="006060A1" w:rsidP="006060A1">
      <w:pPr>
        <w:pStyle w:val="NoSpacing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C093E" w:rsidRPr="00981C6B" w14:paraId="3A48CFE1" w14:textId="77777777" w:rsidTr="00981C6B">
        <w:tc>
          <w:tcPr>
            <w:tcW w:w="11016" w:type="dxa"/>
            <w:shd w:val="clear" w:color="auto" w:fill="auto"/>
          </w:tcPr>
          <w:p w14:paraId="721F7FF1" w14:textId="77777777" w:rsidR="009C093E" w:rsidRPr="007A6BE9" w:rsidRDefault="009C093E" w:rsidP="006060A1">
            <w:pPr>
              <w:pStyle w:val="NoSpacing"/>
            </w:pPr>
            <w:r w:rsidRPr="007A6BE9">
              <w:t>Type your summary here….</w:t>
            </w:r>
          </w:p>
          <w:p w14:paraId="3D7C2FF8" w14:textId="77777777" w:rsidR="00034258" w:rsidRPr="00034258" w:rsidRDefault="00034258" w:rsidP="006060A1">
            <w:pPr>
              <w:pStyle w:val="NoSpacing"/>
            </w:pPr>
          </w:p>
          <w:p w14:paraId="60491AD4" w14:textId="77777777" w:rsidR="00034258" w:rsidRPr="00034258" w:rsidRDefault="00034258" w:rsidP="006060A1">
            <w:pPr>
              <w:pStyle w:val="NoSpacing"/>
            </w:pPr>
          </w:p>
          <w:p w14:paraId="6F9719C5" w14:textId="77777777" w:rsidR="00034258" w:rsidRPr="00034258" w:rsidRDefault="00034258" w:rsidP="006060A1">
            <w:pPr>
              <w:pStyle w:val="NoSpacing"/>
            </w:pPr>
          </w:p>
          <w:p w14:paraId="12C483D8" w14:textId="77777777" w:rsidR="00034258" w:rsidRPr="00034258" w:rsidRDefault="00034258" w:rsidP="006060A1">
            <w:pPr>
              <w:pStyle w:val="NoSpacing"/>
            </w:pPr>
          </w:p>
          <w:p w14:paraId="1802B0E4" w14:textId="77777777" w:rsidR="00034258" w:rsidRPr="00981C6B" w:rsidRDefault="00034258" w:rsidP="006060A1">
            <w:pPr>
              <w:pStyle w:val="NoSpacing"/>
              <w:rPr>
                <w:i/>
              </w:rPr>
            </w:pPr>
          </w:p>
        </w:tc>
      </w:tr>
    </w:tbl>
    <w:p w14:paraId="165BB54B" w14:textId="77777777" w:rsidR="006060A1" w:rsidRDefault="006060A1" w:rsidP="009C093E">
      <w:pPr>
        <w:pStyle w:val="NoSpacing"/>
        <w:rPr>
          <w:b/>
        </w:rPr>
      </w:pPr>
    </w:p>
    <w:p w14:paraId="5746CDD2" w14:textId="77777777" w:rsidR="006060A1" w:rsidRPr="00CC0960" w:rsidRDefault="006060A1" w:rsidP="006060A1">
      <w:pPr>
        <w:pStyle w:val="NoSpacing"/>
        <w:jc w:val="center"/>
        <w:rPr>
          <w:b/>
        </w:rPr>
      </w:pPr>
      <w:r w:rsidRPr="00CC0960">
        <w:rPr>
          <w:b/>
        </w:rPr>
        <w:t>AUDIO</w:t>
      </w:r>
      <w:r w:rsidR="009B5FEA">
        <w:rPr>
          <w:b/>
        </w:rPr>
        <w:t>/</w:t>
      </w:r>
      <w:r w:rsidRPr="00CC0960">
        <w:rPr>
          <w:b/>
        </w:rPr>
        <w:t>VISUAL</w:t>
      </w:r>
    </w:p>
    <w:p w14:paraId="5252C762" w14:textId="77777777" w:rsidR="006060A1" w:rsidRDefault="006060A1" w:rsidP="006060A1">
      <w:pPr>
        <w:pStyle w:val="NoSpacing"/>
      </w:pPr>
    </w:p>
    <w:p w14:paraId="4CB7C920" w14:textId="77777777" w:rsidR="006060A1" w:rsidRPr="00426FE6" w:rsidRDefault="006060A1" w:rsidP="006060A1">
      <w:pPr>
        <w:pStyle w:val="NoSpacing"/>
        <w:rPr>
          <w:b/>
        </w:rPr>
      </w:pPr>
      <w:r>
        <w:t>The conference organizers will provide a screen, an LCD projector, table, and power cord</w:t>
      </w:r>
      <w:r w:rsidR="009C093E">
        <w:t>s</w:t>
      </w:r>
      <w:r>
        <w:t xml:space="preserve"> for </w:t>
      </w:r>
      <w:r w:rsidR="009C093E">
        <w:t xml:space="preserve">your </w:t>
      </w:r>
      <w:r w:rsidR="00115559">
        <w:t>workshop</w:t>
      </w:r>
      <w:r>
        <w:t xml:space="preserve"> sessions.  Presenters MUST provide their own laptop</w:t>
      </w:r>
      <w:r w:rsidR="009C093E">
        <w:t>, materials (e.g. paper, posters, post-it notes, copies of handouts, etc.)</w:t>
      </w:r>
    </w:p>
    <w:p w14:paraId="41ABB840" w14:textId="77777777" w:rsidR="006060A1" w:rsidRDefault="006060A1" w:rsidP="006060A1">
      <w:pPr>
        <w:pStyle w:val="NoSpacing"/>
      </w:pPr>
    </w:p>
    <w:p w14:paraId="73C8511A" w14:textId="77777777" w:rsidR="006060A1" w:rsidRDefault="006060A1" w:rsidP="006060A1">
      <w:pPr>
        <w:pStyle w:val="NoSpacing"/>
        <w:jc w:val="center"/>
      </w:pPr>
      <w:r>
        <w:br w:type="page"/>
      </w:r>
    </w:p>
    <w:p w14:paraId="66DC5B30" w14:textId="77777777" w:rsidR="00E824A2" w:rsidRDefault="006060A1" w:rsidP="006060A1">
      <w:pPr>
        <w:pStyle w:val="NoSpacing"/>
        <w:jc w:val="center"/>
        <w:rPr>
          <w:b/>
        </w:rPr>
      </w:pPr>
      <w:r>
        <w:rPr>
          <w:b/>
        </w:rPr>
        <w:lastRenderedPageBreak/>
        <w:t>201</w:t>
      </w:r>
      <w:r w:rsidR="008022E9">
        <w:rPr>
          <w:b/>
        </w:rPr>
        <w:t>9</w:t>
      </w:r>
      <w:r>
        <w:rPr>
          <w:b/>
        </w:rPr>
        <w:t xml:space="preserve"> </w:t>
      </w:r>
      <w:r w:rsidR="00E824A2">
        <w:rPr>
          <w:b/>
        </w:rPr>
        <w:t>TACA</w:t>
      </w:r>
      <w:r w:rsidR="008022E9">
        <w:rPr>
          <w:b/>
        </w:rPr>
        <w:t xml:space="preserve"> </w:t>
      </w:r>
      <w:r w:rsidRPr="009438A1">
        <w:rPr>
          <w:b/>
        </w:rPr>
        <w:t xml:space="preserve">PROPOSAL SCORING </w:t>
      </w:r>
      <w:r w:rsidR="00E824A2">
        <w:rPr>
          <w:b/>
        </w:rPr>
        <w:t xml:space="preserve">GUIDE </w:t>
      </w:r>
    </w:p>
    <w:p w14:paraId="2EA32D4F" w14:textId="77777777" w:rsidR="006060A1" w:rsidRDefault="00E824A2" w:rsidP="006060A1">
      <w:pPr>
        <w:pStyle w:val="NoSpacing"/>
        <w:jc w:val="center"/>
        <w:rPr>
          <w:b/>
        </w:rPr>
      </w:pPr>
      <w:r w:rsidRPr="00E824A2">
        <w:rPr>
          <w:i/>
        </w:rPr>
        <w:t>Please not</w:t>
      </w:r>
      <w:r w:rsidR="009B5FEA">
        <w:rPr>
          <w:i/>
        </w:rPr>
        <w:t>e</w:t>
      </w:r>
      <w:r w:rsidRPr="00E824A2">
        <w:rPr>
          <w:i/>
        </w:rPr>
        <w:t xml:space="preserve"> that this document will guide the TACA Board in their review of submissions and is not a rubric.  The TACA Board aspires to have a fully designed rubric and peer review process for </w:t>
      </w:r>
      <w:r w:rsidR="004E239D">
        <w:rPr>
          <w:i/>
        </w:rPr>
        <w:t xml:space="preserve">future </w:t>
      </w:r>
      <w:r w:rsidRPr="00E824A2">
        <w:rPr>
          <w:i/>
        </w:rPr>
        <w:t>TACA Winter Retreat</w:t>
      </w:r>
      <w:r w:rsidR="004E239D">
        <w:rPr>
          <w:i/>
        </w:rPr>
        <w:t>s</w:t>
      </w:r>
      <w:r>
        <w:rPr>
          <w:b/>
        </w:rPr>
        <w:t>.</w:t>
      </w:r>
    </w:p>
    <w:p w14:paraId="450E069E" w14:textId="77777777" w:rsidR="006060A1" w:rsidRPr="009438A1" w:rsidRDefault="006060A1" w:rsidP="006060A1">
      <w:pPr>
        <w:pStyle w:val="NoSpacing"/>
        <w:jc w:val="center"/>
        <w:rPr>
          <w:b/>
        </w:rPr>
      </w:pPr>
    </w:p>
    <w:tbl>
      <w:tblPr>
        <w:tblW w:w="105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6"/>
        <w:gridCol w:w="1784"/>
        <w:gridCol w:w="1891"/>
        <w:gridCol w:w="1606"/>
        <w:gridCol w:w="1596"/>
        <w:gridCol w:w="1530"/>
      </w:tblGrid>
      <w:tr w:rsidR="009C093E" w:rsidRPr="009B5FEA" w14:paraId="3A37EDD2" w14:textId="77777777" w:rsidTr="00981C6B">
        <w:trPr>
          <w:trHeight w:val="269"/>
          <w:jc w:val="center"/>
        </w:trPr>
        <w:tc>
          <w:tcPr>
            <w:tcW w:w="2166" w:type="dxa"/>
            <w:shd w:val="clear" w:color="auto" w:fill="D9D9D9"/>
            <w:hideMark/>
          </w:tcPr>
          <w:p w14:paraId="4620A9D9" w14:textId="77777777" w:rsidR="009C093E" w:rsidRPr="009B5FEA" w:rsidRDefault="009C093E" w:rsidP="00034258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D9D9D9"/>
            <w:vAlign w:val="center"/>
            <w:hideMark/>
          </w:tcPr>
          <w:p w14:paraId="6E20CA7D" w14:textId="77777777" w:rsidR="009C093E" w:rsidRPr="009B5FEA" w:rsidRDefault="009C093E" w:rsidP="00034258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1 - Not at all</w:t>
            </w:r>
          </w:p>
        </w:tc>
        <w:tc>
          <w:tcPr>
            <w:tcW w:w="1891" w:type="dxa"/>
            <w:shd w:val="clear" w:color="auto" w:fill="D9D9D9"/>
            <w:vAlign w:val="center"/>
            <w:hideMark/>
          </w:tcPr>
          <w:p w14:paraId="7B050362" w14:textId="77777777" w:rsidR="009C093E" w:rsidRPr="009B5FEA" w:rsidRDefault="009C093E" w:rsidP="00034258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2 - Somewhat</w:t>
            </w:r>
          </w:p>
        </w:tc>
        <w:tc>
          <w:tcPr>
            <w:tcW w:w="1606" w:type="dxa"/>
            <w:shd w:val="clear" w:color="auto" w:fill="D9D9D9"/>
            <w:vAlign w:val="center"/>
            <w:hideMark/>
          </w:tcPr>
          <w:p w14:paraId="0A5FCF0D" w14:textId="77777777" w:rsidR="009C093E" w:rsidRPr="009B5FEA" w:rsidRDefault="009C093E" w:rsidP="00034258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3 - Moderately</w:t>
            </w:r>
          </w:p>
        </w:tc>
        <w:tc>
          <w:tcPr>
            <w:tcW w:w="1596" w:type="dxa"/>
            <w:shd w:val="clear" w:color="auto" w:fill="D9D9D9"/>
            <w:vAlign w:val="center"/>
            <w:hideMark/>
          </w:tcPr>
          <w:p w14:paraId="1896D05C" w14:textId="77777777" w:rsidR="009C093E" w:rsidRPr="009B5FEA" w:rsidRDefault="009C093E" w:rsidP="00034258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4 - Strongly</w:t>
            </w:r>
          </w:p>
        </w:tc>
        <w:tc>
          <w:tcPr>
            <w:tcW w:w="1530" w:type="dxa"/>
            <w:shd w:val="clear" w:color="auto" w:fill="D9D9D9"/>
            <w:vAlign w:val="center"/>
            <w:hideMark/>
          </w:tcPr>
          <w:p w14:paraId="6CC41A75" w14:textId="77777777" w:rsidR="009C093E" w:rsidRPr="009B5FEA" w:rsidRDefault="009C093E" w:rsidP="00034258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5 - Very Strongly</w:t>
            </w:r>
          </w:p>
        </w:tc>
      </w:tr>
      <w:tr w:rsidR="009C093E" w:rsidRPr="009B5FEA" w14:paraId="4AF22AA2" w14:textId="77777777" w:rsidTr="00E824A2">
        <w:trPr>
          <w:trHeight w:val="892"/>
          <w:jc w:val="center"/>
        </w:trPr>
        <w:tc>
          <w:tcPr>
            <w:tcW w:w="2166" w:type="dxa"/>
            <w:vAlign w:val="center"/>
            <w:hideMark/>
          </w:tcPr>
          <w:p w14:paraId="0EAB59C0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 xml:space="preserve">Relevance of Topic: </w:t>
            </w:r>
            <w:r w:rsidRPr="009B5FEA">
              <w:rPr>
                <w:sz w:val="20"/>
                <w:szCs w:val="20"/>
              </w:rPr>
              <w:t xml:space="preserve">The topic relates to </w:t>
            </w:r>
            <w:r w:rsidR="008559C6" w:rsidRPr="009B5FEA">
              <w:rPr>
                <w:sz w:val="20"/>
                <w:szCs w:val="20"/>
              </w:rPr>
              <w:t xml:space="preserve">alternative certification programs </w:t>
            </w:r>
            <w:r w:rsidR="008559C6" w:rsidRPr="009B5FEA">
              <w:rPr>
                <w:sz w:val="20"/>
                <w:szCs w:val="20"/>
                <w:u w:val="single"/>
              </w:rPr>
              <w:t>and</w:t>
            </w:r>
            <w:r w:rsidR="008559C6" w:rsidRPr="009B5FEA">
              <w:rPr>
                <w:sz w:val="20"/>
                <w:szCs w:val="20"/>
              </w:rPr>
              <w:t xml:space="preserve"> to </w:t>
            </w:r>
            <w:r w:rsidRPr="009B5FEA">
              <w:rPr>
                <w:sz w:val="20"/>
                <w:szCs w:val="20"/>
              </w:rPr>
              <w:t xml:space="preserve">the theme </w:t>
            </w:r>
            <w:r w:rsidRPr="009B5FEA">
              <w:rPr>
                <w:sz w:val="20"/>
                <w:szCs w:val="20"/>
                <w:u w:val="single"/>
              </w:rPr>
              <w:t>or</w:t>
            </w:r>
            <w:r w:rsidRPr="009B5FEA">
              <w:rPr>
                <w:sz w:val="20"/>
                <w:szCs w:val="20"/>
              </w:rPr>
              <w:t xml:space="preserve"> a suggested topic.</w:t>
            </w:r>
          </w:p>
        </w:tc>
        <w:tc>
          <w:tcPr>
            <w:tcW w:w="1784" w:type="dxa"/>
            <w:noWrap/>
            <w:vAlign w:val="center"/>
            <w:hideMark/>
          </w:tcPr>
          <w:p w14:paraId="5E9EC0AA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noWrap/>
            <w:vAlign w:val="center"/>
            <w:hideMark/>
          </w:tcPr>
          <w:p w14:paraId="0B521027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noWrap/>
            <w:vAlign w:val="center"/>
            <w:hideMark/>
          </w:tcPr>
          <w:p w14:paraId="66426C33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noWrap/>
            <w:vAlign w:val="center"/>
            <w:hideMark/>
          </w:tcPr>
          <w:p w14:paraId="1D3DDE09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697BBC42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9C093E" w:rsidRPr="009B5FEA" w14:paraId="7403612A" w14:textId="77777777" w:rsidTr="00981C6B">
        <w:trPr>
          <w:trHeight w:val="630"/>
          <w:jc w:val="center"/>
        </w:trPr>
        <w:tc>
          <w:tcPr>
            <w:tcW w:w="2166" w:type="dxa"/>
            <w:shd w:val="clear" w:color="auto" w:fill="F2F2F2"/>
            <w:vAlign w:val="center"/>
            <w:hideMark/>
          </w:tcPr>
          <w:p w14:paraId="475A6FF4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 xml:space="preserve">Description/Purpose: </w:t>
            </w:r>
            <w:r w:rsidRPr="009B5FEA">
              <w:rPr>
                <w:sz w:val="20"/>
                <w:szCs w:val="20"/>
              </w:rPr>
              <w:t xml:space="preserve">The purpose </w:t>
            </w:r>
            <w:r w:rsidR="008559C6" w:rsidRPr="009B5FEA">
              <w:rPr>
                <w:sz w:val="20"/>
                <w:szCs w:val="20"/>
              </w:rPr>
              <w:t xml:space="preserve">of the session </w:t>
            </w:r>
            <w:r w:rsidRPr="009B5FEA">
              <w:rPr>
                <w:sz w:val="20"/>
                <w:szCs w:val="20"/>
              </w:rPr>
              <w:t>is clear.</w:t>
            </w:r>
          </w:p>
        </w:tc>
        <w:tc>
          <w:tcPr>
            <w:tcW w:w="1784" w:type="dxa"/>
            <w:shd w:val="clear" w:color="auto" w:fill="F2F2F2"/>
            <w:noWrap/>
            <w:vAlign w:val="center"/>
            <w:hideMark/>
          </w:tcPr>
          <w:p w14:paraId="7385BB14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shd w:val="clear" w:color="auto" w:fill="F2F2F2"/>
            <w:noWrap/>
            <w:vAlign w:val="center"/>
            <w:hideMark/>
          </w:tcPr>
          <w:p w14:paraId="6C66ED7E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shd w:val="clear" w:color="auto" w:fill="F2F2F2"/>
            <w:noWrap/>
            <w:vAlign w:val="center"/>
            <w:hideMark/>
          </w:tcPr>
          <w:p w14:paraId="43B1E519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shd w:val="clear" w:color="auto" w:fill="F2F2F2"/>
            <w:noWrap/>
            <w:vAlign w:val="center"/>
            <w:hideMark/>
          </w:tcPr>
          <w:p w14:paraId="1AAEC055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2F2F2"/>
            <w:noWrap/>
            <w:vAlign w:val="center"/>
            <w:hideMark/>
          </w:tcPr>
          <w:p w14:paraId="3D1544F6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9C093E" w:rsidRPr="009B5FEA" w14:paraId="3998D00F" w14:textId="77777777" w:rsidTr="00E824A2">
        <w:trPr>
          <w:trHeight w:val="885"/>
          <w:jc w:val="center"/>
        </w:trPr>
        <w:tc>
          <w:tcPr>
            <w:tcW w:w="2166" w:type="dxa"/>
            <w:vAlign w:val="center"/>
            <w:hideMark/>
          </w:tcPr>
          <w:p w14:paraId="40B37341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Outcome/Purpose:</w:t>
            </w:r>
            <w:r w:rsidRPr="009B5FEA">
              <w:rPr>
                <w:sz w:val="20"/>
                <w:szCs w:val="20"/>
              </w:rPr>
              <w:t xml:space="preserve"> </w:t>
            </w:r>
            <w:r w:rsidR="004E239D">
              <w:rPr>
                <w:sz w:val="20"/>
                <w:szCs w:val="20"/>
              </w:rPr>
              <w:br/>
            </w:r>
            <w:r w:rsidRPr="009B5FEA">
              <w:rPr>
                <w:sz w:val="20"/>
                <w:szCs w:val="20"/>
              </w:rPr>
              <w:t>At least one clear outcome for the presentation is provided.</w:t>
            </w:r>
          </w:p>
        </w:tc>
        <w:tc>
          <w:tcPr>
            <w:tcW w:w="1784" w:type="dxa"/>
            <w:noWrap/>
            <w:vAlign w:val="center"/>
            <w:hideMark/>
          </w:tcPr>
          <w:p w14:paraId="3F596D23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noWrap/>
            <w:vAlign w:val="center"/>
            <w:hideMark/>
          </w:tcPr>
          <w:p w14:paraId="64BCC076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noWrap/>
            <w:vAlign w:val="center"/>
            <w:hideMark/>
          </w:tcPr>
          <w:p w14:paraId="38306C86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noWrap/>
            <w:vAlign w:val="center"/>
            <w:hideMark/>
          </w:tcPr>
          <w:p w14:paraId="34C01B9C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48EFFBB9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9C093E" w:rsidRPr="009B5FEA" w14:paraId="7DCD1D02" w14:textId="77777777" w:rsidTr="00981C6B">
        <w:trPr>
          <w:trHeight w:val="764"/>
          <w:jc w:val="center"/>
        </w:trPr>
        <w:tc>
          <w:tcPr>
            <w:tcW w:w="2166" w:type="dxa"/>
            <w:shd w:val="clear" w:color="auto" w:fill="F2F2F2"/>
            <w:vAlign w:val="center"/>
            <w:hideMark/>
          </w:tcPr>
          <w:p w14:paraId="36729FD9" w14:textId="77777777" w:rsidR="009C093E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Content</w:t>
            </w:r>
            <w:r w:rsidR="009C093E" w:rsidRPr="009B5FEA">
              <w:rPr>
                <w:b/>
                <w:sz w:val="20"/>
                <w:szCs w:val="20"/>
              </w:rPr>
              <w:t xml:space="preserve">: </w:t>
            </w:r>
            <w:r w:rsidR="004E239D">
              <w:rPr>
                <w:b/>
                <w:sz w:val="20"/>
                <w:szCs w:val="20"/>
              </w:rPr>
              <w:br/>
            </w:r>
            <w:r w:rsidR="009C093E" w:rsidRPr="009B5FEA">
              <w:rPr>
                <w:sz w:val="20"/>
                <w:szCs w:val="20"/>
              </w:rPr>
              <w:t xml:space="preserve">The content of the presentation is clearly </w:t>
            </w:r>
            <w:r w:rsidRPr="009B5FEA">
              <w:rPr>
                <w:sz w:val="20"/>
                <w:szCs w:val="20"/>
              </w:rPr>
              <w:t xml:space="preserve">outlined and explained.  </w:t>
            </w:r>
          </w:p>
        </w:tc>
        <w:tc>
          <w:tcPr>
            <w:tcW w:w="1784" w:type="dxa"/>
            <w:shd w:val="clear" w:color="auto" w:fill="F2F2F2"/>
            <w:noWrap/>
            <w:vAlign w:val="center"/>
            <w:hideMark/>
          </w:tcPr>
          <w:p w14:paraId="666B1DD9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shd w:val="clear" w:color="auto" w:fill="F2F2F2"/>
            <w:noWrap/>
            <w:vAlign w:val="center"/>
            <w:hideMark/>
          </w:tcPr>
          <w:p w14:paraId="3664FBC1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shd w:val="clear" w:color="auto" w:fill="F2F2F2"/>
            <w:noWrap/>
            <w:vAlign w:val="center"/>
            <w:hideMark/>
          </w:tcPr>
          <w:p w14:paraId="5B1AE07F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shd w:val="clear" w:color="auto" w:fill="F2F2F2"/>
            <w:noWrap/>
            <w:vAlign w:val="center"/>
            <w:hideMark/>
          </w:tcPr>
          <w:p w14:paraId="3123499F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2F2F2"/>
            <w:noWrap/>
            <w:vAlign w:val="center"/>
            <w:hideMark/>
          </w:tcPr>
          <w:p w14:paraId="31CC184D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9C093E" w:rsidRPr="009B5FEA" w14:paraId="711FFA0C" w14:textId="77777777" w:rsidTr="00E824A2">
        <w:trPr>
          <w:trHeight w:val="1171"/>
          <w:jc w:val="center"/>
        </w:trPr>
        <w:tc>
          <w:tcPr>
            <w:tcW w:w="2166" w:type="dxa"/>
            <w:vAlign w:val="center"/>
            <w:hideMark/>
          </w:tcPr>
          <w:p w14:paraId="40DECA2A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Evidence Base:</w:t>
            </w:r>
            <w:r w:rsidR="004E239D">
              <w:rPr>
                <w:b/>
                <w:sz w:val="20"/>
                <w:szCs w:val="20"/>
              </w:rPr>
              <w:t xml:space="preserve"> </w:t>
            </w:r>
            <w:r w:rsidR="004E239D">
              <w:rPr>
                <w:b/>
                <w:sz w:val="20"/>
                <w:szCs w:val="20"/>
              </w:rPr>
              <w:br/>
            </w:r>
            <w:r w:rsidRPr="009B5FEA">
              <w:rPr>
                <w:sz w:val="20"/>
                <w:szCs w:val="20"/>
              </w:rPr>
              <w:t>Evidence of impact/success is explained well</w:t>
            </w:r>
            <w:r w:rsidR="008559C6" w:rsidRPr="009B5FEA">
              <w:rPr>
                <w:sz w:val="20"/>
                <w:szCs w:val="20"/>
              </w:rPr>
              <w:t xml:space="preserve"> and/or includes examples/</w:t>
            </w:r>
            <w:r w:rsidR="004E239D">
              <w:rPr>
                <w:sz w:val="20"/>
                <w:szCs w:val="20"/>
              </w:rPr>
              <w:t xml:space="preserve"> </w:t>
            </w:r>
            <w:r w:rsidR="008559C6" w:rsidRPr="009B5FEA">
              <w:rPr>
                <w:sz w:val="20"/>
                <w:szCs w:val="20"/>
              </w:rPr>
              <w:t>data.</w:t>
            </w:r>
          </w:p>
        </w:tc>
        <w:tc>
          <w:tcPr>
            <w:tcW w:w="1784" w:type="dxa"/>
            <w:noWrap/>
            <w:vAlign w:val="center"/>
            <w:hideMark/>
          </w:tcPr>
          <w:p w14:paraId="3DFE9196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noWrap/>
            <w:vAlign w:val="center"/>
            <w:hideMark/>
          </w:tcPr>
          <w:p w14:paraId="6A2409A5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noWrap/>
            <w:vAlign w:val="center"/>
            <w:hideMark/>
          </w:tcPr>
          <w:p w14:paraId="0392FD33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noWrap/>
            <w:vAlign w:val="center"/>
            <w:hideMark/>
          </w:tcPr>
          <w:p w14:paraId="3908437A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0D1170C5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8559C6" w:rsidRPr="009B5FEA" w14:paraId="20E62021" w14:textId="77777777" w:rsidTr="00981C6B">
        <w:trPr>
          <w:trHeight w:val="1171"/>
          <w:jc w:val="center"/>
        </w:trPr>
        <w:tc>
          <w:tcPr>
            <w:tcW w:w="2166" w:type="dxa"/>
            <w:shd w:val="clear" w:color="auto" w:fill="F2F2F2"/>
            <w:vAlign w:val="center"/>
          </w:tcPr>
          <w:p w14:paraId="72C89F4F" w14:textId="77777777" w:rsidR="008559C6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Session Agenda</w:t>
            </w:r>
            <w:r w:rsidR="00DA75A7" w:rsidRPr="009B5FEA">
              <w:rPr>
                <w:b/>
                <w:sz w:val="20"/>
                <w:szCs w:val="20"/>
              </w:rPr>
              <w:t xml:space="preserve"> </w:t>
            </w:r>
            <w:r w:rsidR="004E239D">
              <w:rPr>
                <w:b/>
                <w:sz w:val="20"/>
                <w:szCs w:val="20"/>
              </w:rPr>
              <w:br/>
            </w:r>
            <w:r w:rsidR="00DA75A7" w:rsidRPr="009B5FEA">
              <w:rPr>
                <w:b/>
                <w:sz w:val="20"/>
                <w:szCs w:val="20"/>
              </w:rPr>
              <w:t>(x3 p</w:t>
            </w:r>
            <w:r w:rsidR="004E239D">
              <w:rPr>
                <w:b/>
                <w:sz w:val="20"/>
                <w:szCs w:val="20"/>
              </w:rPr>
              <w:t>oin</w:t>
            </w:r>
            <w:r w:rsidR="00DA75A7" w:rsidRPr="009B5FEA">
              <w:rPr>
                <w:b/>
                <w:sz w:val="20"/>
                <w:szCs w:val="20"/>
              </w:rPr>
              <w:t>ts)</w:t>
            </w:r>
            <w:r w:rsidRPr="009B5FEA">
              <w:rPr>
                <w:b/>
                <w:sz w:val="20"/>
                <w:szCs w:val="20"/>
              </w:rPr>
              <w:t>:</w:t>
            </w:r>
            <w:r w:rsidRPr="009B5FEA">
              <w:rPr>
                <w:sz w:val="20"/>
                <w:szCs w:val="20"/>
              </w:rPr>
              <w:t xml:space="preserve"> </w:t>
            </w:r>
            <w:r w:rsidR="004E239D">
              <w:rPr>
                <w:sz w:val="20"/>
                <w:szCs w:val="20"/>
              </w:rPr>
              <w:br/>
            </w:r>
            <w:r w:rsidRPr="009B5FEA">
              <w:rPr>
                <w:sz w:val="20"/>
                <w:szCs w:val="20"/>
              </w:rPr>
              <w:t>The session agenda is present and</w:t>
            </w:r>
            <w:r w:rsidR="00DA75A7" w:rsidRPr="009B5FEA">
              <w:rPr>
                <w:sz w:val="20"/>
                <w:szCs w:val="20"/>
              </w:rPr>
              <w:t xml:space="preserve"> includes opportunities for participations to apply and/or practice, receive feedback, and ask questions</w:t>
            </w:r>
            <w:r w:rsidR="004E239D">
              <w:rPr>
                <w:sz w:val="20"/>
                <w:szCs w:val="20"/>
              </w:rPr>
              <w:t>.</w:t>
            </w:r>
          </w:p>
        </w:tc>
        <w:tc>
          <w:tcPr>
            <w:tcW w:w="1784" w:type="dxa"/>
            <w:shd w:val="clear" w:color="auto" w:fill="F2F2F2"/>
            <w:noWrap/>
            <w:vAlign w:val="center"/>
          </w:tcPr>
          <w:p w14:paraId="15948AC5" w14:textId="77777777" w:rsidR="008559C6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shd w:val="clear" w:color="auto" w:fill="F2F2F2"/>
            <w:noWrap/>
            <w:vAlign w:val="center"/>
          </w:tcPr>
          <w:p w14:paraId="7E9C5EC9" w14:textId="77777777" w:rsidR="008559C6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shd w:val="clear" w:color="auto" w:fill="F2F2F2"/>
            <w:noWrap/>
            <w:vAlign w:val="center"/>
          </w:tcPr>
          <w:p w14:paraId="4FED4033" w14:textId="77777777" w:rsidR="008559C6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shd w:val="clear" w:color="auto" w:fill="F2F2F2"/>
            <w:noWrap/>
            <w:vAlign w:val="center"/>
          </w:tcPr>
          <w:p w14:paraId="5BC4D60B" w14:textId="77777777" w:rsidR="008559C6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2F2F2"/>
            <w:noWrap/>
            <w:vAlign w:val="center"/>
          </w:tcPr>
          <w:p w14:paraId="295444F4" w14:textId="77777777" w:rsidR="008559C6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9C093E" w:rsidRPr="009B5FEA" w14:paraId="6257E8B1" w14:textId="77777777" w:rsidTr="00E824A2">
        <w:trPr>
          <w:trHeight w:val="829"/>
          <w:jc w:val="center"/>
        </w:trPr>
        <w:tc>
          <w:tcPr>
            <w:tcW w:w="2166" w:type="dxa"/>
            <w:vAlign w:val="center"/>
            <w:hideMark/>
          </w:tcPr>
          <w:p w14:paraId="376B6383" w14:textId="77777777" w:rsidR="009C093E" w:rsidRPr="009B5FEA" w:rsidRDefault="008559C6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Artifacts and/or Tools</w:t>
            </w:r>
            <w:r w:rsidR="004E239D">
              <w:rPr>
                <w:b/>
                <w:sz w:val="20"/>
                <w:szCs w:val="20"/>
              </w:rPr>
              <w:t>:</w:t>
            </w:r>
            <w:r w:rsidR="004E239D">
              <w:rPr>
                <w:b/>
                <w:sz w:val="20"/>
                <w:szCs w:val="20"/>
              </w:rPr>
              <w:br/>
            </w:r>
            <w:r w:rsidR="004E239D">
              <w:rPr>
                <w:sz w:val="20"/>
                <w:szCs w:val="20"/>
              </w:rPr>
              <w:t>N</w:t>
            </w:r>
            <w:r w:rsidRPr="009B5FEA">
              <w:rPr>
                <w:sz w:val="20"/>
                <w:szCs w:val="20"/>
              </w:rPr>
              <w:t>ecessary/applicable artifacts and/or examples of tools</w:t>
            </w:r>
            <w:r w:rsidR="004E239D">
              <w:rPr>
                <w:sz w:val="20"/>
                <w:szCs w:val="20"/>
              </w:rPr>
              <w:t xml:space="preserve"> are included</w:t>
            </w:r>
            <w:r w:rsidRPr="009B5FEA">
              <w:rPr>
                <w:sz w:val="20"/>
                <w:szCs w:val="20"/>
              </w:rPr>
              <w:t>.</w:t>
            </w:r>
          </w:p>
        </w:tc>
        <w:tc>
          <w:tcPr>
            <w:tcW w:w="1784" w:type="dxa"/>
            <w:noWrap/>
            <w:vAlign w:val="center"/>
            <w:hideMark/>
          </w:tcPr>
          <w:p w14:paraId="2DD5640B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noWrap/>
            <w:vAlign w:val="center"/>
            <w:hideMark/>
          </w:tcPr>
          <w:p w14:paraId="6E6BD076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noWrap/>
            <w:vAlign w:val="center"/>
            <w:hideMark/>
          </w:tcPr>
          <w:p w14:paraId="3929303C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noWrap/>
            <w:vAlign w:val="center"/>
            <w:hideMark/>
          </w:tcPr>
          <w:p w14:paraId="7C2C40E4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48C25587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  <w:tr w:rsidR="00034258" w:rsidRPr="009B5FEA" w14:paraId="76CC7553" w14:textId="77777777" w:rsidTr="00981C6B">
        <w:trPr>
          <w:trHeight w:val="495"/>
          <w:jc w:val="center"/>
        </w:trPr>
        <w:tc>
          <w:tcPr>
            <w:tcW w:w="2166" w:type="dxa"/>
            <w:shd w:val="clear" w:color="auto" w:fill="D9D9D9"/>
            <w:vAlign w:val="center"/>
            <w:hideMark/>
          </w:tcPr>
          <w:p w14:paraId="6186C788" w14:textId="77777777" w:rsidR="00034258" w:rsidRPr="009B5FEA" w:rsidRDefault="00034258" w:rsidP="00034258">
            <w:pPr>
              <w:pStyle w:val="NoSpacing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Total all categories</w:t>
            </w:r>
          </w:p>
        </w:tc>
        <w:tc>
          <w:tcPr>
            <w:tcW w:w="8407" w:type="dxa"/>
            <w:gridSpan w:val="5"/>
            <w:shd w:val="clear" w:color="auto" w:fill="D9D9D9"/>
            <w:noWrap/>
            <w:vAlign w:val="center"/>
            <w:hideMark/>
          </w:tcPr>
          <w:p w14:paraId="0AA1A891" w14:textId="77777777" w:rsidR="00034258" w:rsidRPr="009B5FEA" w:rsidRDefault="00034258" w:rsidP="00034258">
            <w:pPr>
              <w:pStyle w:val="NoSpacing"/>
              <w:rPr>
                <w:b/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___/</w:t>
            </w:r>
            <w:r w:rsidR="00DA75A7" w:rsidRPr="009B5FEA">
              <w:rPr>
                <w:b/>
                <w:sz w:val="20"/>
                <w:szCs w:val="20"/>
              </w:rPr>
              <w:t>45</w:t>
            </w:r>
          </w:p>
        </w:tc>
      </w:tr>
      <w:tr w:rsidR="009C093E" w:rsidRPr="009B5FEA" w14:paraId="67442B88" w14:textId="77777777" w:rsidTr="00E824A2">
        <w:trPr>
          <w:trHeight w:val="630"/>
          <w:jc w:val="center"/>
        </w:trPr>
        <w:tc>
          <w:tcPr>
            <w:tcW w:w="2166" w:type="dxa"/>
            <w:vAlign w:val="center"/>
            <w:hideMark/>
          </w:tcPr>
          <w:p w14:paraId="1CBDE944" w14:textId="77777777" w:rsidR="00034258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b/>
                <w:sz w:val="20"/>
                <w:szCs w:val="20"/>
              </w:rPr>
              <w:t>Recommend for acceptance?</w:t>
            </w:r>
            <w:r w:rsidRPr="009B5FEA">
              <w:rPr>
                <w:sz w:val="20"/>
                <w:szCs w:val="20"/>
              </w:rPr>
              <w:t xml:space="preserve"> </w:t>
            </w:r>
          </w:p>
          <w:p w14:paraId="3CAA8FC6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  <w:r w:rsidRPr="009B5FEA">
              <w:rPr>
                <w:sz w:val="20"/>
                <w:szCs w:val="20"/>
              </w:rPr>
              <w:t xml:space="preserve">(Yes, No, </w:t>
            </w:r>
            <w:r w:rsidR="004E239D">
              <w:rPr>
                <w:sz w:val="20"/>
                <w:szCs w:val="20"/>
              </w:rPr>
              <w:t xml:space="preserve">or </w:t>
            </w:r>
            <w:r w:rsidR="00485B2D" w:rsidRPr="009B5FEA">
              <w:rPr>
                <w:sz w:val="20"/>
                <w:szCs w:val="20"/>
              </w:rPr>
              <w:t xml:space="preserve">Possibly </w:t>
            </w:r>
            <w:r w:rsidRPr="009B5FEA">
              <w:rPr>
                <w:sz w:val="20"/>
                <w:szCs w:val="20"/>
              </w:rPr>
              <w:t xml:space="preserve">with </w:t>
            </w:r>
            <w:r w:rsidR="00EF2FF9" w:rsidRPr="009B5FEA">
              <w:rPr>
                <w:sz w:val="20"/>
                <w:szCs w:val="20"/>
              </w:rPr>
              <w:t>C</w:t>
            </w:r>
            <w:r w:rsidRPr="009B5FEA">
              <w:rPr>
                <w:sz w:val="20"/>
                <w:szCs w:val="20"/>
              </w:rPr>
              <w:t>hanges)</w:t>
            </w:r>
          </w:p>
        </w:tc>
        <w:tc>
          <w:tcPr>
            <w:tcW w:w="1784" w:type="dxa"/>
            <w:noWrap/>
            <w:vAlign w:val="center"/>
            <w:hideMark/>
          </w:tcPr>
          <w:p w14:paraId="765A7000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1" w:type="dxa"/>
            <w:noWrap/>
            <w:vAlign w:val="center"/>
            <w:hideMark/>
          </w:tcPr>
          <w:p w14:paraId="06879E60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606" w:type="dxa"/>
            <w:noWrap/>
            <w:vAlign w:val="center"/>
            <w:hideMark/>
          </w:tcPr>
          <w:p w14:paraId="1BD36B6B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96" w:type="dxa"/>
            <w:noWrap/>
            <w:vAlign w:val="center"/>
            <w:hideMark/>
          </w:tcPr>
          <w:p w14:paraId="18CCB799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530" w:type="dxa"/>
            <w:noWrap/>
            <w:vAlign w:val="center"/>
            <w:hideMark/>
          </w:tcPr>
          <w:p w14:paraId="00AC2641" w14:textId="77777777" w:rsidR="009C093E" w:rsidRPr="009B5FEA" w:rsidRDefault="009C093E" w:rsidP="00034258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3D46E8C8" w14:textId="77777777" w:rsidR="006060A1" w:rsidRPr="009B5FEA" w:rsidRDefault="006060A1" w:rsidP="00034258">
      <w:pPr>
        <w:pStyle w:val="NoSpacing"/>
        <w:rPr>
          <w:sz w:val="20"/>
          <w:szCs w:val="20"/>
        </w:rPr>
      </w:pPr>
      <w:r w:rsidRPr="009B5FEA">
        <w:rPr>
          <w:sz w:val="20"/>
          <w:szCs w:val="20"/>
        </w:rPr>
        <w:t xml:space="preserve"> </w:t>
      </w:r>
    </w:p>
    <w:p w14:paraId="645D26EE" w14:textId="77777777" w:rsidR="006060A1" w:rsidRPr="009B5FEA" w:rsidRDefault="006060A1" w:rsidP="006060A1">
      <w:pPr>
        <w:pStyle w:val="NoSpacing"/>
        <w:jc w:val="both"/>
        <w:rPr>
          <w:sz w:val="20"/>
          <w:szCs w:val="20"/>
        </w:rPr>
      </w:pPr>
    </w:p>
    <w:sectPr w:rsidR="006060A1" w:rsidRPr="009B5FEA" w:rsidSect="006060A1"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21848" w14:textId="77777777" w:rsidR="00063EE3" w:rsidRDefault="00063EE3" w:rsidP="007D07B1">
      <w:pPr>
        <w:spacing w:after="0" w:line="240" w:lineRule="auto"/>
      </w:pPr>
      <w:r>
        <w:separator/>
      </w:r>
    </w:p>
  </w:endnote>
  <w:endnote w:type="continuationSeparator" w:id="0">
    <w:p w14:paraId="182CACA2" w14:textId="77777777" w:rsidR="00063EE3" w:rsidRDefault="00063EE3" w:rsidP="007D0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6DFF2" w14:textId="77777777" w:rsidR="00E909A5" w:rsidRPr="005E5760" w:rsidRDefault="005E5760" w:rsidP="005E5760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  <w:rPr>
        <w:lang w:val="en-US"/>
      </w:rPr>
    </w:pPr>
    <w:r>
      <w:rPr>
        <w:lang w:val="en-US"/>
      </w:rPr>
      <w:t>TACA Call for Proposals</w:t>
    </w:r>
    <w:r>
      <w:rPr>
        <w:lang w:val="en-US"/>
      </w:rPr>
      <w:tab/>
      <w:t>2019 Annual Winter Retreat</w:t>
    </w:r>
    <w:r>
      <w:rPr>
        <w:lang w:val="en-US"/>
      </w:rPr>
      <w:tab/>
      <w:t xml:space="preserve">www.texastaca.org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B4D1F" w14:textId="77777777" w:rsidR="00E909A5" w:rsidRDefault="00562577" w:rsidP="005E5760">
    <w:pPr>
      <w:pStyle w:val="Footer"/>
      <w:tabs>
        <w:tab w:val="clear" w:pos="4680"/>
        <w:tab w:val="clear" w:pos="9360"/>
        <w:tab w:val="center" w:pos="5400"/>
        <w:tab w:val="right" w:pos="10800"/>
      </w:tabs>
      <w:jc w:val="center"/>
    </w:pPr>
    <w:r>
      <w:rPr>
        <w:lang w:val="en-US"/>
      </w:rPr>
      <w:t>TACA</w:t>
    </w:r>
    <w:r w:rsidR="007D07B1">
      <w:rPr>
        <w:lang w:val="en-US"/>
      </w:rPr>
      <w:t xml:space="preserve"> Call for Proposals</w:t>
    </w:r>
    <w:r w:rsidR="00222AA6">
      <w:rPr>
        <w:lang w:val="en-US"/>
      </w:rPr>
      <w:tab/>
    </w:r>
    <w:r w:rsidR="007D07B1">
      <w:rPr>
        <w:lang w:val="en-US"/>
      </w:rPr>
      <w:t xml:space="preserve">2019 </w:t>
    </w:r>
    <w:r>
      <w:rPr>
        <w:lang w:val="en-US"/>
      </w:rPr>
      <w:t>Annual Winter Retreat</w:t>
    </w:r>
    <w:r w:rsidR="00222AA6">
      <w:rPr>
        <w:lang w:val="en-US"/>
      </w:rPr>
      <w:tab/>
    </w:r>
    <w:r w:rsidR="007D07B1">
      <w:rPr>
        <w:lang w:val="en-US"/>
      </w:rPr>
      <w:t>www.</w:t>
    </w:r>
    <w:r>
      <w:rPr>
        <w:lang w:val="en-US"/>
      </w:rPr>
      <w:t>texastaca</w:t>
    </w:r>
    <w:r w:rsidR="007D07B1">
      <w:rPr>
        <w:lang w:val="en-US"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F90B0" w14:textId="77777777" w:rsidR="00063EE3" w:rsidRDefault="00063EE3" w:rsidP="007D07B1">
      <w:pPr>
        <w:spacing w:after="0" w:line="240" w:lineRule="auto"/>
      </w:pPr>
      <w:r>
        <w:separator/>
      </w:r>
    </w:p>
  </w:footnote>
  <w:footnote w:type="continuationSeparator" w:id="0">
    <w:p w14:paraId="5155C528" w14:textId="77777777" w:rsidR="00063EE3" w:rsidRDefault="00063EE3" w:rsidP="007D07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4110E"/>
    <w:multiLevelType w:val="hybridMultilevel"/>
    <w:tmpl w:val="F1CA7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234C9"/>
    <w:multiLevelType w:val="hybridMultilevel"/>
    <w:tmpl w:val="9D266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26956"/>
    <w:multiLevelType w:val="hybridMultilevel"/>
    <w:tmpl w:val="6DE46502"/>
    <w:lvl w:ilvl="0" w:tplc="0C8E01A4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056672"/>
    <w:multiLevelType w:val="hybridMultilevel"/>
    <w:tmpl w:val="5722236C"/>
    <w:lvl w:ilvl="0" w:tplc="9B220B8C">
      <w:start w:val="2019"/>
      <w:numFmt w:val="decimal"/>
      <w:lvlText w:val="%1"/>
      <w:lvlJc w:val="left"/>
      <w:pPr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106D3C"/>
    <w:multiLevelType w:val="hybridMultilevel"/>
    <w:tmpl w:val="E5D6E154"/>
    <w:lvl w:ilvl="0" w:tplc="5280742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52807426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D1CC4"/>
    <w:multiLevelType w:val="hybridMultilevel"/>
    <w:tmpl w:val="6C00D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013297"/>
    <w:multiLevelType w:val="hybridMultilevel"/>
    <w:tmpl w:val="E1806BF6"/>
    <w:lvl w:ilvl="0" w:tplc="52E6D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9E0DC6"/>
    <w:multiLevelType w:val="hybridMultilevel"/>
    <w:tmpl w:val="E1806BF6"/>
    <w:lvl w:ilvl="0" w:tplc="52E6D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jS0NDcwMzQ1NDBU0lEKTi0uzszPAykwrAUAfJLL5iwAAAA="/>
  </w:docVars>
  <w:rsids>
    <w:rsidRoot w:val="006060A1"/>
    <w:rsid w:val="00034258"/>
    <w:rsid w:val="00063EE3"/>
    <w:rsid w:val="00115559"/>
    <w:rsid w:val="00126272"/>
    <w:rsid w:val="00193763"/>
    <w:rsid w:val="001C5EA1"/>
    <w:rsid w:val="001D7306"/>
    <w:rsid w:val="00222AA6"/>
    <w:rsid w:val="002446BB"/>
    <w:rsid w:val="0026672C"/>
    <w:rsid w:val="002C65D6"/>
    <w:rsid w:val="0030519B"/>
    <w:rsid w:val="00321ED1"/>
    <w:rsid w:val="0038176F"/>
    <w:rsid w:val="003D0D69"/>
    <w:rsid w:val="004107BA"/>
    <w:rsid w:val="004562EC"/>
    <w:rsid w:val="00485B2D"/>
    <w:rsid w:val="004E239D"/>
    <w:rsid w:val="005444A1"/>
    <w:rsid w:val="00562577"/>
    <w:rsid w:val="005E5760"/>
    <w:rsid w:val="005F087E"/>
    <w:rsid w:val="006060A1"/>
    <w:rsid w:val="0064042D"/>
    <w:rsid w:val="006F2099"/>
    <w:rsid w:val="00716CF1"/>
    <w:rsid w:val="007A6BE9"/>
    <w:rsid w:val="007D07B1"/>
    <w:rsid w:val="008022E9"/>
    <w:rsid w:val="008559C6"/>
    <w:rsid w:val="00872A57"/>
    <w:rsid w:val="008A1A6F"/>
    <w:rsid w:val="008A3F49"/>
    <w:rsid w:val="008D5BF2"/>
    <w:rsid w:val="0094516A"/>
    <w:rsid w:val="00981C6B"/>
    <w:rsid w:val="00995C6E"/>
    <w:rsid w:val="009B5FEA"/>
    <w:rsid w:val="009C093E"/>
    <w:rsid w:val="00A0482F"/>
    <w:rsid w:val="00A36826"/>
    <w:rsid w:val="00A73EFF"/>
    <w:rsid w:val="00AE5704"/>
    <w:rsid w:val="00AF0724"/>
    <w:rsid w:val="00B445C0"/>
    <w:rsid w:val="00B871E8"/>
    <w:rsid w:val="00C553B8"/>
    <w:rsid w:val="00C86072"/>
    <w:rsid w:val="00CA2321"/>
    <w:rsid w:val="00CC48A9"/>
    <w:rsid w:val="00D42CF1"/>
    <w:rsid w:val="00D63A4C"/>
    <w:rsid w:val="00D70E56"/>
    <w:rsid w:val="00D7564A"/>
    <w:rsid w:val="00DA0C16"/>
    <w:rsid w:val="00DA75A7"/>
    <w:rsid w:val="00E824A2"/>
    <w:rsid w:val="00E909A5"/>
    <w:rsid w:val="00E96410"/>
    <w:rsid w:val="00EF287F"/>
    <w:rsid w:val="00EF2FF9"/>
    <w:rsid w:val="00F05BF7"/>
    <w:rsid w:val="00F34F13"/>
    <w:rsid w:val="00F7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A1BBC"/>
  <w15:chartTrackingRefBased/>
  <w15:docId w15:val="{D066CD04-FCC2-4B8B-B4A5-301CB0246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0A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60A1"/>
    <w:rPr>
      <w:sz w:val="22"/>
      <w:szCs w:val="22"/>
    </w:rPr>
  </w:style>
  <w:style w:type="character" w:styleId="Hyperlink">
    <w:name w:val="Hyperlink"/>
    <w:uiPriority w:val="99"/>
    <w:unhideWhenUsed/>
    <w:rsid w:val="006060A1"/>
    <w:rPr>
      <w:color w:val="0000FF"/>
      <w:u w:val="single"/>
    </w:rPr>
  </w:style>
  <w:style w:type="character" w:styleId="Strong">
    <w:name w:val="Strong"/>
    <w:uiPriority w:val="22"/>
    <w:qFormat/>
    <w:rsid w:val="006060A1"/>
    <w:rPr>
      <w:b/>
      <w:bCs/>
    </w:rPr>
  </w:style>
  <w:style w:type="character" w:styleId="Emphasis">
    <w:name w:val="Emphasis"/>
    <w:uiPriority w:val="20"/>
    <w:qFormat/>
    <w:rsid w:val="006060A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060A1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6060A1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6060A1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6060A1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AF0724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7D07B1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A73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E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73EF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E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73EFF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73EFF"/>
    <w:rPr>
      <w:rFonts w:ascii="Segoe UI" w:eastAsia="Calibri" w:hAnsi="Segoe UI" w:cs="Segoe UI"/>
      <w:sz w:val="18"/>
      <w:szCs w:val="18"/>
    </w:rPr>
  </w:style>
  <w:style w:type="character" w:customStyle="1" w:styleId="UnresolvedMention2">
    <w:name w:val="Unresolved Mention2"/>
    <w:uiPriority w:val="99"/>
    <w:semiHidden/>
    <w:unhideWhenUsed/>
    <w:rsid w:val="00EF287F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9C09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A2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6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texastac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24</CharactersWithSpaces>
  <SharedDoc>false</SharedDoc>
  <HLinks>
    <vt:vector size="6" baseType="variant">
      <vt:variant>
        <vt:i4>7143490</vt:i4>
      </vt:variant>
      <vt:variant>
        <vt:i4>0</vt:i4>
      </vt:variant>
      <vt:variant>
        <vt:i4>0</vt:i4>
      </vt:variant>
      <vt:variant>
        <vt:i4>5</vt:i4>
      </vt:variant>
      <vt:variant>
        <vt:lpwstr>mailto:vicepresident@texastac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.Stocker@yesprep.org</dc:creator>
  <cp:keywords/>
  <cp:lastModifiedBy>Stocker, Calvin</cp:lastModifiedBy>
  <cp:revision>3</cp:revision>
  <dcterms:created xsi:type="dcterms:W3CDTF">2018-12-10T15:28:00Z</dcterms:created>
  <dcterms:modified xsi:type="dcterms:W3CDTF">2019-10-27T14:10:00Z</dcterms:modified>
</cp:coreProperties>
</file>